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BFAE6B" w14:textId="77777777" w:rsidR="005328EF" w:rsidRDefault="005328EF" w:rsidP="005328EF">
      <w:pPr>
        <w:rPr>
          <w:b/>
          <w:sz w:val="32"/>
        </w:rPr>
      </w:pPr>
    </w:p>
    <w:p w14:paraId="6933C6E6" w14:textId="461C4009" w:rsidR="005328EF" w:rsidRPr="005328EF" w:rsidRDefault="007815B4" w:rsidP="005328EF">
      <w:pPr>
        <w:tabs>
          <w:tab w:val="left" w:pos="2925"/>
        </w:tabs>
        <w:rPr>
          <w:b/>
          <w:sz w:val="18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editId="303CA832">
                <wp:simplePos x="0" y="0"/>
                <wp:positionH relativeFrom="page">
                  <wp:posOffset>1066800</wp:posOffset>
                </wp:positionH>
                <wp:positionV relativeFrom="page">
                  <wp:posOffset>619125</wp:posOffset>
                </wp:positionV>
                <wp:extent cx="2562225" cy="1905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80" y="21600"/>
                    <wp:lineTo x="21680" y="0"/>
                    <wp:lineTo x="0" y="0"/>
                  </wp:wrapPolygon>
                </wp:wrapThrough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6222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022" w:type="dxa"/>
                              <w:tblInd w:w="-5" w:type="dxa"/>
                              <w:tblBorders>
                                <w:top w:val="single" w:sz="4" w:space="0" w:color="000001"/>
                                <w:left w:val="single" w:sz="4" w:space="0" w:color="000001"/>
                                <w:bottom w:val="single" w:sz="4" w:space="0" w:color="000001"/>
                                <w:right w:val="single" w:sz="4" w:space="0" w:color="000001"/>
                                <w:insideH w:val="single" w:sz="4" w:space="0" w:color="000001"/>
                                <w:insideV w:val="single" w:sz="4" w:space="0" w:color="000001"/>
                              </w:tblBorders>
                              <w:tblCellMar>
                                <w:left w:w="10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04"/>
                              <w:gridCol w:w="402"/>
                              <w:gridCol w:w="402"/>
                              <w:gridCol w:w="402"/>
                              <w:gridCol w:w="402"/>
                              <w:gridCol w:w="402"/>
                              <w:gridCol w:w="402"/>
                              <w:gridCol w:w="402"/>
                              <w:gridCol w:w="402"/>
                              <w:gridCol w:w="402"/>
                            </w:tblGrid>
                            <w:tr w:rsidR="007815B4" w14:paraId="4CA21F1B" w14:textId="77777777" w:rsidTr="000462D7">
                              <w:trPr>
                                <w:trHeight w:val="288"/>
                              </w:trPr>
                              <w:tc>
                                <w:tcPr>
                                  <w:tcW w:w="404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  <w:shd w:val="clear" w:color="auto" w:fill="auto"/>
                                  <w:tcMar>
                                    <w:left w:w="103" w:type="dxa"/>
                                  </w:tcMar>
                                </w:tcPr>
                                <w:p w14:paraId="76286C80" w14:textId="77777777" w:rsidR="007815B4" w:rsidRDefault="007815B4"/>
                              </w:tc>
                              <w:tc>
                                <w:tcPr>
                                  <w:tcW w:w="402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</w:tcPr>
                                <w:p w14:paraId="07D75234" w14:textId="77777777" w:rsidR="007815B4" w:rsidRDefault="007815B4"/>
                              </w:tc>
                              <w:tc>
                                <w:tcPr>
                                  <w:tcW w:w="402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  <w:shd w:val="clear" w:color="auto" w:fill="auto"/>
                                  <w:tcMar>
                                    <w:left w:w="103" w:type="dxa"/>
                                  </w:tcMar>
                                </w:tcPr>
                                <w:p w14:paraId="6A79575A" w14:textId="77777777" w:rsidR="007815B4" w:rsidRDefault="007815B4"/>
                              </w:tc>
                              <w:tc>
                                <w:tcPr>
                                  <w:tcW w:w="402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  <w:shd w:val="clear" w:color="auto" w:fill="auto"/>
                                  <w:tcMar>
                                    <w:left w:w="103" w:type="dxa"/>
                                  </w:tcMar>
                                </w:tcPr>
                                <w:p w14:paraId="4C18F5F4" w14:textId="77777777" w:rsidR="007815B4" w:rsidRDefault="007815B4"/>
                              </w:tc>
                              <w:tc>
                                <w:tcPr>
                                  <w:tcW w:w="402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  <w:shd w:val="clear" w:color="auto" w:fill="auto"/>
                                  <w:tcMar>
                                    <w:left w:w="103" w:type="dxa"/>
                                  </w:tcMar>
                                </w:tcPr>
                                <w:p w14:paraId="74A07ECF" w14:textId="77777777" w:rsidR="007815B4" w:rsidRDefault="007815B4"/>
                              </w:tc>
                              <w:tc>
                                <w:tcPr>
                                  <w:tcW w:w="402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  <w:shd w:val="clear" w:color="auto" w:fill="auto"/>
                                  <w:tcMar>
                                    <w:left w:w="103" w:type="dxa"/>
                                  </w:tcMar>
                                </w:tcPr>
                                <w:p w14:paraId="4C2DBDFD" w14:textId="77777777" w:rsidR="007815B4" w:rsidRDefault="007815B4"/>
                              </w:tc>
                              <w:tc>
                                <w:tcPr>
                                  <w:tcW w:w="402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  <w:shd w:val="clear" w:color="auto" w:fill="auto"/>
                                  <w:tcMar>
                                    <w:left w:w="103" w:type="dxa"/>
                                  </w:tcMar>
                                </w:tcPr>
                                <w:p w14:paraId="11DE773E" w14:textId="77777777" w:rsidR="007815B4" w:rsidRDefault="007815B4"/>
                              </w:tc>
                              <w:tc>
                                <w:tcPr>
                                  <w:tcW w:w="402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  <w:shd w:val="clear" w:color="auto" w:fill="auto"/>
                                  <w:tcMar>
                                    <w:left w:w="103" w:type="dxa"/>
                                  </w:tcMar>
                                </w:tcPr>
                                <w:p w14:paraId="1E914152" w14:textId="77777777" w:rsidR="007815B4" w:rsidRDefault="007815B4"/>
                              </w:tc>
                              <w:tc>
                                <w:tcPr>
                                  <w:tcW w:w="402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  <w:shd w:val="clear" w:color="auto" w:fill="auto"/>
                                  <w:tcMar>
                                    <w:left w:w="103" w:type="dxa"/>
                                  </w:tcMar>
                                </w:tcPr>
                                <w:p w14:paraId="45839851" w14:textId="77777777" w:rsidR="007815B4" w:rsidRDefault="007815B4"/>
                              </w:tc>
                              <w:tc>
                                <w:tcPr>
                                  <w:tcW w:w="402" w:type="dxa"/>
                                  <w:tcBorders>
                                    <w:top w:val="single" w:sz="4" w:space="0" w:color="000001"/>
                                    <w:left w:val="single" w:sz="4" w:space="0" w:color="000001"/>
                                    <w:bottom w:val="single" w:sz="4" w:space="0" w:color="000001"/>
                                    <w:right w:val="single" w:sz="4" w:space="0" w:color="000001"/>
                                  </w:tcBorders>
                                  <w:shd w:val="clear" w:color="auto" w:fill="auto"/>
                                  <w:tcMar>
                                    <w:left w:w="103" w:type="dxa"/>
                                  </w:tcMar>
                                </w:tcPr>
                                <w:p w14:paraId="647737BC" w14:textId="77777777" w:rsidR="007815B4" w:rsidRDefault="007815B4"/>
                              </w:tc>
                            </w:tr>
                          </w:tbl>
                          <w:p w14:paraId="029039A9" w14:textId="77777777" w:rsidR="007815B4" w:rsidRDefault="007815B4" w:rsidP="007815B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84pt;margin-top:48.75pt;width:201.75pt;height: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" strokecolor="black [3213]" strokeweight="1pt">
                <v:textbox inset="0,0,0,0">
                  <w:txbxContent>
                    <w:tbl>
                      <w:tblPr>
                        <w:tblW w:w="4022" w:type="dxa"/>
                        <w:tblInd w:w="-5" w:type="dxa"/>
                        <w:tblBorders>
                          <w:top w:val="single" w:sz="4" w:space="0" w:color="000001"/>
                          <w:left w:val="single" w:sz="4" w:space="0" w:color="000001"/>
                          <w:bottom w:val="single" w:sz="4" w:space="0" w:color="000001"/>
                          <w:right w:val="single" w:sz="4" w:space="0" w:color="000001"/>
                          <w:insideH w:val="single" w:sz="4" w:space="0" w:color="000001"/>
                          <w:insideV w:val="single" w:sz="4" w:space="0" w:color="000001"/>
                        </w:tblBorders>
                        <w:tblCellMar>
                          <w:left w:w="10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04"/>
                        <w:gridCol w:w="402"/>
                        <w:gridCol w:w="402"/>
                        <w:gridCol w:w="402"/>
                        <w:gridCol w:w="402"/>
                        <w:gridCol w:w="402"/>
                        <w:gridCol w:w="402"/>
                        <w:gridCol w:w="402"/>
                        <w:gridCol w:w="402"/>
                        <w:gridCol w:w="402"/>
                      </w:tblGrid>
                      <w:tr w:rsidR="007815B4" w14:paraId="4CA21F1B" w14:textId="77777777" w:rsidTr="000462D7">
                        <w:trPr>
                          <w:trHeight w:val="288"/>
                        </w:trPr>
                        <w:tc>
                          <w:tcPr>
                            <w:tcW w:w="404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  <w:shd w:val="clear" w:color="auto" w:fill="auto"/>
                            <w:tcMar>
                              <w:left w:w="103" w:type="dxa"/>
                            </w:tcMar>
                          </w:tcPr>
                          <w:p w14:paraId="76286C80" w14:textId="77777777" w:rsidR="007815B4" w:rsidRDefault="007815B4"/>
                        </w:tc>
                        <w:tc>
                          <w:tcPr>
                            <w:tcW w:w="402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</w:tcPr>
                          <w:p w14:paraId="07D75234" w14:textId="77777777" w:rsidR="007815B4" w:rsidRDefault="007815B4"/>
                        </w:tc>
                        <w:tc>
                          <w:tcPr>
                            <w:tcW w:w="402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  <w:shd w:val="clear" w:color="auto" w:fill="auto"/>
                            <w:tcMar>
                              <w:left w:w="103" w:type="dxa"/>
                            </w:tcMar>
                          </w:tcPr>
                          <w:p w14:paraId="6A79575A" w14:textId="77777777" w:rsidR="007815B4" w:rsidRDefault="007815B4"/>
                        </w:tc>
                        <w:tc>
                          <w:tcPr>
                            <w:tcW w:w="402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  <w:shd w:val="clear" w:color="auto" w:fill="auto"/>
                            <w:tcMar>
                              <w:left w:w="103" w:type="dxa"/>
                            </w:tcMar>
                          </w:tcPr>
                          <w:p w14:paraId="4C18F5F4" w14:textId="77777777" w:rsidR="007815B4" w:rsidRDefault="007815B4"/>
                        </w:tc>
                        <w:tc>
                          <w:tcPr>
                            <w:tcW w:w="402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  <w:shd w:val="clear" w:color="auto" w:fill="auto"/>
                            <w:tcMar>
                              <w:left w:w="103" w:type="dxa"/>
                            </w:tcMar>
                          </w:tcPr>
                          <w:p w14:paraId="74A07ECF" w14:textId="77777777" w:rsidR="007815B4" w:rsidRDefault="007815B4"/>
                        </w:tc>
                        <w:tc>
                          <w:tcPr>
                            <w:tcW w:w="402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  <w:shd w:val="clear" w:color="auto" w:fill="auto"/>
                            <w:tcMar>
                              <w:left w:w="103" w:type="dxa"/>
                            </w:tcMar>
                          </w:tcPr>
                          <w:p w14:paraId="4C2DBDFD" w14:textId="77777777" w:rsidR="007815B4" w:rsidRDefault="007815B4"/>
                        </w:tc>
                        <w:tc>
                          <w:tcPr>
                            <w:tcW w:w="402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  <w:shd w:val="clear" w:color="auto" w:fill="auto"/>
                            <w:tcMar>
                              <w:left w:w="103" w:type="dxa"/>
                            </w:tcMar>
                          </w:tcPr>
                          <w:p w14:paraId="11DE773E" w14:textId="77777777" w:rsidR="007815B4" w:rsidRDefault="007815B4"/>
                        </w:tc>
                        <w:tc>
                          <w:tcPr>
                            <w:tcW w:w="402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  <w:shd w:val="clear" w:color="auto" w:fill="auto"/>
                            <w:tcMar>
                              <w:left w:w="103" w:type="dxa"/>
                            </w:tcMar>
                          </w:tcPr>
                          <w:p w14:paraId="1E914152" w14:textId="77777777" w:rsidR="007815B4" w:rsidRDefault="007815B4"/>
                        </w:tc>
                        <w:tc>
                          <w:tcPr>
                            <w:tcW w:w="402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  <w:shd w:val="clear" w:color="auto" w:fill="auto"/>
                            <w:tcMar>
                              <w:left w:w="103" w:type="dxa"/>
                            </w:tcMar>
                          </w:tcPr>
                          <w:p w14:paraId="45839851" w14:textId="77777777" w:rsidR="007815B4" w:rsidRDefault="007815B4"/>
                        </w:tc>
                        <w:tc>
                          <w:tcPr>
                            <w:tcW w:w="402" w:type="dxa"/>
                            <w:tcBorders>
                              <w:top w:val="single" w:sz="4" w:space="0" w:color="000001"/>
                              <w:left w:val="single" w:sz="4" w:space="0" w:color="000001"/>
                              <w:bottom w:val="single" w:sz="4" w:space="0" w:color="000001"/>
                              <w:right w:val="single" w:sz="4" w:space="0" w:color="000001"/>
                            </w:tcBorders>
                            <w:shd w:val="clear" w:color="auto" w:fill="auto"/>
                            <w:tcMar>
                              <w:left w:w="103" w:type="dxa"/>
                            </w:tcMar>
                          </w:tcPr>
                          <w:p w14:paraId="647737BC" w14:textId="77777777" w:rsidR="007815B4" w:rsidRDefault="007815B4"/>
                        </w:tc>
                      </w:tr>
                    </w:tbl>
                    <w:p w14:paraId="029039A9" w14:textId="77777777" w:rsidR="007815B4" w:rsidRDefault="007815B4" w:rsidP="007815B4"/>
                  </w:txbxContent>
                </v:textbox>
                <w10:wrap type="through" anchorx="page" anchory="page"/>
              </v:rect>
            </w:pict>
          </mc:Fallback>
        </mc:AlternateContent>
      </w:r>
      <w:r w:rsidR="00786621">
        <w:rPr>
          <w:noProof/>
          <w:lang w:val="en-IN" w:eastAsia="en-IN"/>
        </w:rPr>
        <mc:AlternateContent>
          <mc:Choice Requires="wps">
            <w:drawing>
              <wp:anchor distT="0" distB="0" distL="114935" distR="114935" simplePos="0" relativeHeight="251658240" behindDoc="0" locked="0" layoutInCell="1" allowOverlap="1" wp14:anchorId="0E9354DF" wp14:editId="22576281">
                <wp:simplePos x="0" y="0"/>
                <wp:positionH relativeFrom="column">
                  <wp:posOffset>-390525</wp:posOffset>
                </wp:positionH>
                <wp:positionV relativeFrom="paragraph">
                  <wp:posOffset>-200660</wp:posOffset>
                </wp:positionV>
                <wp:extent cx="753110" cy="236855"/>
                <wp:effectExtent l="9525" t="10795" r="8890" b="9525"/>
                <wp:wrapSquare wrapText="bothSides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3110" cy="23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7262E" w14:textId="77777777" w:rsidR="00786621" w:rsidRDefault="00786621" w:rsidP="00786621">
                            <w:pPr>
                              <w:pStyle w:val="FrameContents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US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9354DF" id="Rectangle 1" o:spid="_x0000_s1027" style="position:absolute;margin-left:-30.75pt;margin-top:-15.8pt;width:59.3pt;height:18.65pt;z-index:251658240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" strokecolor="white" strokeweight="0">
                <v:textbox>
                  <w:txbxContent>
                    <w:p w14:paraId="50D7262E" w14:textId="77777777" w:rsidR="00786621" w:rsidRDefault="00786621" w:rsidP="00786621">
                      <w:pPr>
                        <w:pStyle w:val="FrameContents"/>
                        <w:rPr>
                          <w:rFonts w:ascii="Times New Roman" w:hAnsi="Times New Roman"/>
                          <w:b/>
                        </w:rPr>
                      </w:pPr>
                      <w:r>
                        <w:rPr>
                          <w:rFonts w:ascii="Times New Roman" w:hAnsi="Times New Roman"/>
                          <w:b/>
                        </w:rPr>
                        <w:t>USN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5328EF">
        <w:rPr>
          <w:b/>
          <w:sz w:val="32"/>
        </w:rPr>
        <w:tab/>
      </w:r>
      <w:r w:rsidR="005328EF">
        <w:rPr>
          <w:b/>
          <w:sz w:val="32"/>
        </w:rPr>
        <w:tab/>
      </w:r>
    </w:p>
    <w:p w14:paraId="78042A67" w14:textId="02625C05" w:rsidR="00786621" w:rsidRPr="00AD64C2" w:rsidRDefault="00786621" w:rsidP="005328EF">
      <w:pPr>
        <w:jc w:val="center"/>
        <w:rPr>
          <w:b/>
          <w:sz w:val="32"/>
        </w:rPr>
      </w:pPr>
      <w:r w:rsidRPr="00AD64C2">
        <w:rPr>
          <w:b/>
          <w:sz w:val="32"/>
        </w:rPr>
        <w:t>RNS Institute of Technology</w:t>
      </w:r>
    </w:p>
    <w:p w14:paraId="52DB9A51" w14:textId="77777777" w:rsidR="00786621" w:rsidRPr="00AD64C2" w:rsidRDefault="00786621" w:rsidP="00786621">
      <w:pPr>
        <w:jc w:val="center"/>
        <w:rPr>
          <w:b/>
          <w:sz w:val="28"/>
        </w:rPr>
      </w:pPr>
      <w:r w:rsidRPr="00AD64C2">
        <w:rPr>
          <w:b/>
          <w:sz w:val="28"/>
        </w:rPr>
        <w:t xml:space="preserve">Department of </w:t>
      </w:r>
      <w:r>
        <w:rPr>
          <w:b/>
          <w:sz w:val="28"/>
        </w:rPr>
        <w:t>MCA</w:t>
      </w:r>
    </w:p>
    <w:p w14:paraId="4DBBFAA7" w14:textId="19609188" w:rsidR="00786621" w:rsidRPr="00AD64C2" w:rsidRDefault="00786621" w:rsidP="00786621">
      <w:pPr>
        <w:jc w:val="center"/>
      </w:pPr>
      <w:r>
        <w:rPr>
          <w:b/>
          <w:sz w:val="28"/>
          <w:szCs w:val="28"/>
        </w:rPr>
        <w:t>IV Semester - III</w:t>
      </w:r>
      <w:r w:rsidRPr="00AD64C2">
        <w:rPr>
          <w:b/>
          <w:sz w:val="28"/>
          <w:szCs w:val="28"/>
        </w:rPr>
        <w:t xml:space="preserve"> Test – </w:t>
      </w:r>
      <w:r>
        <w:rPr>
          <w:b/>
          <w:sz w:val="28"/>
          <w:szCs w:val="28"/>
        </w:rPr>
        <w:t>May</w:t>
      </w:r>
      <w:r w:rsidRPr="00AD64C2">
        <w:rPr>
          <w:b/>
          <w:sz w:val="28"/>
          <w:szCs w:val="28"/>
        </w:rPr>
        <w:t xml:space="preserve"> 201</w:t>
      </w:r>
      <w:r>
        <w:rPr>
          <w:b/>
          <w:sz w:val="28"/>
          <w:szCs w:val="28"/>
        </w:rPr>
        <w:t>8</w:t>
      </w:r>
    </w:p>
    <w:p w14:paraId="3F8BC1B8" w14:textId="04EF0A5F" w:rsidR="00786621" w:rsidRPr="00AD64C2" w:rsidRDefault="00786621" w:rsidP="00786621">
      <w:pPr>
        <w:ind w:left="-284" w:firstLine="284"/>
        <w:jc w:val="center"/>
      </w:pPr>
      <w:r>
        <w:rPr>
          <w:b/>
          <w:sz w:val="28"/>
          <w:szCs w:val="28"/>
        </w:rPr>
        <w:t>Advanced Java Programming</w:t>
      </w:r>
      <w:r w:rsidRPr="00AD64C2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16MCA41</w:t>
      </w:r>
      <w:r w:rsidRPr="00AD64C2">
        <w:rPr>
          <w:b/>
          <w:sz w:val="28"/>
          <w:szCs w:val="28"/>
        </w:rPr>
        <w:t>)</w:t>
      </w:r>
    </w:p>
    <w:p w14:paraId="6F937CA5" w14:textId="77777777" w:rsidR="00786621" w:rsidRDefault="00786621" w:rsidP="00786621"/>
    <w:p w14:paraId="0821A6C1" w14:textId="60AB3714" w:rsidR="00786621" w:rsidRPr="00AD64C2" w:rsidRDefault="00786621" w:rsidP="00786621">
      <w:pPr>
        <w:ind w:left="-426"/>
      </w:pPr>
      <w:r w:rsidRPr="00AD64C2">
        <w:rPr>
          <w:b/>
        </w:rPr>
        <w:t>Duration: 90</w:t>
      </w:r>
      <w:r>
        <w:rPr>
          <w:b/>
        </w:rPr>
        <w:t xml:space="preserve"> </w:t>
      </w:r>
      <w:proofErr w:type="spellStart"/>
      <w:r>
        <w:rPr>
          <w:b/>
        </w:rPr>
        <w:t>mins</w:t>
      </w:r>
      <w:proofErr w:type="spellEnd"/>
      <w:r>
        <w:rPr>
          <w:b/>
        </w:rPr>
        <w:t>.</w:t>
      </w:r>
      <w:r>
        <w:rPr>
          <w:b/>
        </w:rPr>
        <w:tab/>
        <w:t xml:space="preserve">         Max Marks: 45</w:t>
      </w:r>
      <w:r>
        <w:rPr>
          <w:b/>
        </w:rPr>
        <w:tab/>
      </w:r>
      <w:r>
        <w:rPr>
          <w:b/>
        </w:rPr>
        <w:tab/>
        <w:t>Time: 9:00-10:30 am</w:t>
      </w:r>
      <w:r>
        <w:rPr>
          <w:b/>
        </w:rPr>
        <w:tab/>
        <w:t xml:space="preserve">      </w:t>
      </w:r>
      <w:r>
        <w:rPr>
          <w:b/>
        </w:rPr>
        <w:tab/>
        <w:t xml:space="preserve"> Date: 16/05</w:t>
      </w:r>
      <w:r w:rsidRPr="00AD64C2">
        <w:rPr>
          <w:b/>
        </w:rPr>
        <w:t>/1</w:t>
      </w:r>
      <w:r>
        <w:rPr>
          <w:b/>
        </w:rPr>
        <w:t>8</w:t>
      </w:r>
    </w:p>
    <w:p w14:paraId="0E06E14E" w14:textId="77777777" w:rsidR="00786621" w:rsidRPr="00AD64C2" w:rsidRDefault="00786621" w:rsidP="00786621">
      <w:pPr>
        <w:jc w:val="center"/>
        <w:rPr>
          <w:b/>
        </w:rPr>
      </w:pPr>
    </w:p>
    <w:p w14:paraId="38FE20BD" w14:textId="77777777" w:rsidR="00786621" w:rsidRPr="00AD64C2" w:rsidRDefault="00786621" w:rsidP="00786621">
      <w:pPr>
        <w:jc w:val="center"/>
        <w:rPr>
          <w:b/>
        </w:rPr>
      </w:pPr>
      <w:r w:rsidRPr="00AD64C2">
        <w:rPr>
          <w:b/>
        </w:rPr>
        <w:t xml:space="preserve">NOTE: Answer </w:t>
      </w:r>
      <w:r w:rsidRPr="00AD64C2">
        <w:rPr>
          <w:b/>
          <w:i/>
        </w:rPr>
        <w:t>FIVE</w:t>
      </w:r>
      <w:r w:rsidRPr="00AD64C2">
        <w:rPr>
          <w:b/>
        </w:rPr>
        <w:t xml:space="preserve"> full questions.</w:t>
      </w:r>
    </w:p>
    <w:p w14:paraId="083ABD5E" w14:textId="77777777" w:rsidR="00786621" w:rsidRPr="00AD64C2" w:rsidRDefault="00786621" w:rsidP="00786621">
      <w:pPr>
        <w:jc w:val="center"/>
        <w:rPr>
          <w:b/>
          <w:sz w:val="18"/>
        </w:rPr>
      </w:pPr>
      <w:r w:rsidRPr="00AD64C2">
        <w:rPr>
          <w:b/>
          <w:bCs/>
          <w:i/>
          <w:szCs w:val="28"/>
        </w:rPr>
        <w:t>Don’t write anything on question paper other than USN.</w:t>
      </w:r>
    </w:p>
    <w:tbl>
      <w:tblPr>
        <w:tblW w:w="10442" w:type="dxa"/>
        <w:tblInd w:w="-45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26"/>
        <w:gridCol w:w="7116"/>
        <w:gridCol w:w="964"/>
        <w:gridCol w:w="803"/>
        <w:gridCol w:w="708"/>
      </w:tblGrid>
      <w:tr w:rsidR="00786621" w:rsidRPr="00786621" w14:paraId="31800171" w14:textId="77777777" w:rsidTr="00A86216">
        <w:tc>
          <w:tcPr>
            <w:tcW w:w="851" w:type="dxa"/>
            <w:gridSpan w:val="2"/>
          </w:tcPr>
          <w:p w14:paraId="507F764C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Qn.</w:t>
            </w:r>
          </w:p>
          <w:p w14:paraId="44EA0F76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No.</w:t>
            </w:r>
          </w:p>
        </w:tc>
        <w:tc>
          <w:tcPr>
            <w:tcW w:w="7116" w:type="dxa"/>
            <w:vAlign w:val="center"/>
          </w:tcPr>
          <w:p w14:paraId="625FF124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Questions</w:t>
            </w:r>
          </w:p>
        </w:tc>
        <w:tc>
          <w:tcPr>
            <w:tcW w:w="964" w:type="dxa"/>
            <w:vAlign w:val="center"/>
          </w:tcPr>
          <w:p w14:paraId="15B2D2AA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Marks</w:t>
            </w:r>
          </w:p>
        </w:tc>
        <w:tc>
          <w:tcPr>
            <w:tcW w:w="803" w:type="dxa"/>
            <w:vAlign w:val="center"/>
          </w:tcPr>
          <w:p w14:paraId="08487C68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BCL</w:t>
            </w:r>
          </w:p>
        </w:tc>
        <w:tc>
          <w:tcPr>
            <w:tcW w:w="708" w:type="dxa"/>
            <w:vAlign w:val="center"/>
          </w:tcPr>
          <w:p w14:paraId="5FD9618B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CO</w:t>
            </w:r>
          </w:p>
        </w:tc>
      </w:tr>
      <w:tr w:rsidR="00786621" w:rsidRPr="00786621" w14:paraId="566A99FA" w14:textId="77777777" w:rsidTr="00A86216">
        <w:tc>
          <w:tcPr>
            <w:tcW w:w="425" w:type="dxa"/>
          </w:tcPr>
          <w:p w14:paraId="16C40DC4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426" w:type="dxa"/>
          </w:tcPr>
          <w:p w14:paraId="7A50D724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a)</w:t>
            </w:r>
          </w:p>
        </w:tc>
        <w:tc>
          <w:tcPr>
            <w:tcW w:w="7116" w:type="dxa"/>
          </w:tcPr>
          <w:p w14:paraId="0A5A7019" w14:textId="63E3CAD8" w:rsidR="00786621" w:rsidRPr="00786621" w:rsidRDefault="00A66F8D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Define annotations.</w:t>
            </w:r>
          </w:p>
        </w:tc>
        <w:tc>
          <w:tcPr>
            <w:tcW w:w="964" w:type="dxa"/>
            <w:vAlign w:val="center"/>
          </w:tcPr>
          <w:p w14:paraId="4A8B37D6" w14:textId="4D24FA89" w:rsidR="00786621" w:rsidRPr="00786621" w:rsidRDefault="0049719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803" w:type="dxa"/>
            <w:vAlign w:val="center"/>
          </w:tcPr>
          <w:p w14:paraId="59E9F4E4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708" w:type="dxa"/>
            <w:vAlign w:val="center"/>
          </w:tcPr>
          <w:p w14:paraId="7F64BB19" w14:textId="4CCC6C96" w:rsidR="00786621" w:rsidRPr="00786621" w:rsidRDefault="00786621" w:rsidP="008431A4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</w:t>
            </w:r>
            <w:r w:rsidR="008431A4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3</w:t>
            </w:r>
          </w:p>
        </w:tc>
      </w:tr>
      <w:tr w:rsidR="00786621" w:rsidRPr="00786621" w14:paraId="3C60F23C" w14:textId="77777777" w:rsidTr="00A86216">
        <w:tc>
          <w:tcPr>
            <w:tcW w:w="425" w:type="dxa"/>
          </w:tcPr>
          <w:p w14:paraId="52A1FB3D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426" w:type="dxa"/>
          </w:tcPr>
          <w:p w14:paraId="2B3030D2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b)</w:t>
            </w:r>
          </w:p>
        </w:tc>
        <w:tc>
          <w:tcPr>
            <w:tcW w:w="7116" w:type="dxa"/>
          </w:tcPr>
          <w:p w14:paraId="72CDC413" w14:textId="0ABA9445" w:rsidR="00786621" w:rsidRPr="00786621" w:rsidRDefault="00497191" w:rsidP="00497191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ist and e</w:t>
            </w:r>
            <w:r w:rsidR="00A66F8D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xplain </w:t>
            </w: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the three </w:t>
            </w:r>
            <w:r w:rsidR="00A66F8D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built-in annotations.</w:t>
            </w:r>
            <w:r w:rsidR="00D64ADE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Give </w:t>
            </w: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examples.</w:t>
            </w:r>
          </w:p>
        </w:tc>
        <w:tc>
          <w:tcPr>
            <w:tcW w:w="964" w:type="dxa"/>
            <w:vAlign w:val="center"/>
          </w:tcPr>
          <w:p w14:paraId="5AE7FA4C" w14:textId="5027CF20" w:rsidR="00786621" w:rsidRPr="00786621" w:rsidRDefault="0049719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803" w:type="dxa"/>
            <w:vAlign w:val="center"/>
          </w:tcPr>
          <w:p w14:paraId="107A16F2" w14:textId="77777777" w:rsidR="00786621" w:rsidRPr="00786621" w:rsidRDefault="00786621" w:rsidP="00E02A6D">
            <w:pPr>
              <w:pStyle w:val="Default"/>
              <w:ind w:left="-108" w:right="-155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, L2</w:t>
            </w:r>
          </w:p>
        </w:tc>
        <w:tc>
          <w:tcPr>
            <w:tcW w:w="708" w:type="dxa"/>
            <w:vAlign w:val="center"/>
          </w:tcPr>
          <w:p w14:paraId="36CEF384" w14:textId="01957F34" w:rsidR="00786621" w:rsidRPr="00786621" w:rsidRDefault="00786621" w:rsidP="008431A4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</w:t>
            </w:r>
            <w:r w:rsidR="008431A4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3</w:t>
            </w:r>
          </w:p>
        </w:tc>
      </w:tr>
      <w:tr w:rsidR="00786621" w:rsidRPr="00786621" w14:paraId="36E6517C" w14:textId="77777777" w:rsidTr="00E02A6D">
        <w:tc>
          <w:tcPr>
            <w:tcW w:w="10442" w:type="dxa"/>
            <w:gridSpan w:val="6"/>
          </w:tcPr>
          <w:p w14:paraId="6E39B51F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OR</w:t>
            </w:r>
          </w:p>
        </w:tc>
      </w:tr>
      <w:tr w:rsidR="00786621" w:rsidRPr="00786621" w14:paraId="20E4EBDB" w14:textId="77777777" w:rsidTr="00A86216">
        <w:tc>
          <w:tcPr>
            <w:tcW w:w="425" w:type="dxa"/>
          </w:tcPr>
          <w:p w14:paraId="3CD0D930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426" w:type="dxa"/>
          </w:tcPr>
          <w:p w14:paraId="3328E9CB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a)</w:t>
            </w:r>
          </w:p>
        </w:tc>
        <w:tc>
          <w:tcPr>
            <w:tcW w:w="7116" w:type="dxa"/>
          </w:tcPr>
          <w:p w14:paraId="439DE50A" w14:textId="31F5571A" w:rsidR="00786621" w:rsidRPr="00786621" w:rsidRDefault="00A66F8D" w:rsidP="00A66F8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What are the properties of a bean?</w:t>
            </w:r>
          </w:p>
        </w:tc>
        <w:tc>
          <w:tcPr>
            <w:tcW w:w="964" w:type="dxa"/>
            <w:vAlign w:val="center"/>
          </w:tcPr>
          <w:p w14:paraId="1B6897BD" w14:textId="3CCF59BA" w:rsidR="00786621" w:rsidRPr="00786621" w:rsidRDefault="0049719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803" w:type="dxa"/>
            <w:vAlign w:val="center"/>
          </w:tcPr>
          <w:p w14:paraId="1691DEBE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708" w:type="dxa"/>
            <w:vAlign w:val="center"/>
          </w:tcPr>
          <w:p w14:paraId="751AD186" w14:textId="57A9E43F" w:rsidR="00786621" w:rsidRPr="00786621" w:rsidRDefault="008431A4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3</w:t>
            </w:r>
          </w:p>
        </w:tc>
      </w:tr>
      <w:tr w:rsidR="00786621" w:rsidRPr="00786621" w14:paraId="22623BB6" w14:textId="77777777" w:rsidTr="00A86216">
        <w:tc>
          <w:tcPr>
            <w:tcW w:w="425" w:type="dxa"/>
          </w:tcPr>
          <w:p w14:paraId="0938F2E0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426" w:type="dxa"/>
          </w:tcPr>
          <w:p w14:paraId="68CA2555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b)</w:t>
            </w:r>
          </w:p>
        </w:tc>
        <w:tc>
          <w:tcPr>
            <w:tcW w:w="7116" w:type="dxa"/>
          </w:tcPr>
          <w:p w14:paraId="7E3AEA02" w14:textId="77777777" w:rsidR="00A66F8D" w:rsidRDefault="00A66F8D" w:rsidP="00497191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Explain the </w:t>
            </w:r>
            <w:r w:rsidR="0049719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following:</w:t>
            </w:r>
          </w:p>
          <w:p w14:paraId="2E07234B" w14:textId="585A4488" w:rsidR="00497191" w:rsidRPr="00786621" w:rsidRDefault="00497191" w:rsidP="00A86216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proofErr w:type="spellStart"/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i</w:t>
            </w:r>
            <w:proofErr w:type="spellEnd"/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) </w:t>
            </w:r>
            <w:r w:rsidR="00A86216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Introspection</w:t>
            </w:r>
            <w:r w:rsidR="00A86216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ab/>
            </w: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ab/>
              <w:t>ii) Customizer</w:t>
            </w:r>
          </w:p>
        </w:tc>
        <w:tc>
          <w:tcPr>
            <w:tcW w:w="964" w:type="dxa"/>
            <w:vAlign w:val="center"/>
          </w:tcPr>
          <w:p w14:paraId="62E1BFEC" w14:textId="3EB1A5E3" w:rsidR="00786621" w:rsidRPr="00786621" w:rsidRDefault="0049719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803" w:type="dxa"/>
            <w:vAlign w:val="center"/>
          </w:tcPr>
          <w:p w14:paraId="098CAC1C" w14:textId="3F61C33E" w:rsidR="00786621" w:rsidRPr="00786621" w:rsidRDefault="00786621" w:rsidP="001E4FE8">
            <w:pPr>
              <w:pStyle w:val="Default"/>
              <w:ind w:left="-108" w:right="-155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, L</w:t>
            </w:r>
            <w:r w:rsidR="001E4FE8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708" w:type="dxa"/>
            <w:vAlign w:val="center"/>
          </w:tcPr>
          <w:p w14:paraId="74B36CCF" w14:textId="21347D61" w:rsidR="00786621" w:rsidRPr="00786621" w:rsidRDefault="00786621" w:rsidP="008431A4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</w:t>
            </w:r>
            <w:r w:rsidR="008431A4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3</w:t>
            </w:r>
          </w:p>
        </w:tc>
      </w:tr>
      <w:tr w:rsidR="00786621" w:rsidRPr="00786621" w14:paraId="713761EC" w14:textId="77777777" w:rsidTr="00E02A6D">
        <w:tc>
          <w:tcPr>
            <w:tcW w:w="10442" w:type="dxa"/>
            <w:gridSpan w:val="6"/>
          </w:tcPr>
          <w:p w14:paraId="2D9967FF" w14:textId="3530529A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786621" w:rsidRPr="00786621" w14:paraId="5CBDB7E9" w14:textId="77777777" w:rsidTr="00A86216">
        <w:tc>
          <w:tcPr>
            <w:tcW w:w="425" w:type="dxa"/>
          </w:tcPr>
          <w:p w14:paraId="74B49517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426" w:type="dxa"/>
          </w:tcPr>
          <w:p w14:paraId="4EC88505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a)</w:t>
            </w:r>
          </w:p>
        </w:tc>
        <w:tc>
          <w:tcPr>
            <w:tcW w:w="7116" w:type="dxa"/>
          </w:tcPr>
          <w:p w14:paraId="7DA3FFC8" w14:textId="76C13087" w:rsidR="00786621" w:rsidRPr="00786621" w:rsidRDefault="00A86216" w:rsidP="00D64ADE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</w:rPr>
              <w:t xml:space="preserve">List the types of JDBC </w:t>
            </w:r>
            <w:r w:rsidR="00D64ADE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river</w:t>
            </w: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64" w:type="dxa"/>
            <w:vAlign w:val="center"/>
          </w:tcPr>
          <w:p w14:paraId="17989C3C" w14:textId="6278DA6B" w:rsidR="00786621" w:rsidRPr="00786621" w:rsidRDefault="00A86216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803" w:type="dxa"/>
            <w:vAlign w:val="center"/>
          </w:tcPr>
          <w:p w14:paraId="54AE77F2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708" w:type="dxa"/>
            <w:vAlign w:val="center"/>
          </w:tcPr>
          <w:p w14:paraId="443C6A10" w14:textId="60C7E064" w:rsidR="00786621" w:rsidRPr="00786621" w:rsidRDefault="00A86216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4</w:t>
            </w:r>
          </w:p>
        </w:tc>
      </w:tr>
      <w:tr w:rsidR="00786621" w:rsidRPr="00786621" w14:paraId="02BB07AE" w14:textId="77777777" w:rsidTr="00A86216">
        <w:tc>
          <w:tcPr>
            <w:tcW w:w="425" w:type="dxa"/>
          </w:tcPr>
          <w:p w14:paraId="75454626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426" w:type="dxa"/>
          </w:tcPr>
          <w:p w14:paraId="7DA11E35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b)</w:t>
            </w:r>
          </w:p>
        </w:tc>
        <w:tc>
          <w:tcPr>
            <w:tcW w:w="7116" w:type="dxa"/>
            <w:vAlign w:val="center"/>
          </w:tcPr>
          <w:p w14:paraId="2910C194" w14:textId="0F210EA4" w:rsidR="00786621" w:rsidRPr="00786621" w:rsidRDefault="00A86216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</w:rPr>
              <w:t xml:space="preserve">Briefly </w:t>
            </w:r>
            <w:r w:rsidR="00D64ADE">
              <w:rPr>
                <w:rFonts w:ascii="Times New Roman" w:hAnsi="Times New Roman" w:cs="Times New Roman"/>
              </w:rPr>
              <w:t>describe any two types of JDBC d</w:t>
            </w:r>
            <w:r>
              <w:rPr>
                <w:rFonts w:ascii="Times New Roman" w:hAnsi="Times New Roman" w:cs="Times New Roman"/>
              </w:rPr>
              <w:t>river.</w:t>
            </w:r>
            <w:bookmarkStart w:id="0" w:name="_GoBack"/>
            <w:bookmarkEnd w:id="0"/>
          </w:p>
        </w:tc>
        <w:tc>
          <w:tcPr>
            <w:tcW w:w="964" w:type="dxa"/>
            <w:vAlign w:val="center"/>
          </w:tcPr>
          <w:p w14:paraId="02DF1B05" w14:textId="7234ABAD" w:rsidR="00786621" w:rsidRPr="00786621" w:rsidRDefault="00A86216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803" w:type="dxa"/>
            <w:vAlign w:val="center"/>
          </w:tcPr>
          <w:p w14:paraId="441C3089" w14:textId="77777777" w:rsidR="00786621" w:rsidRPr="00786621" w:rsidRDefault="00786621" w:rsidP="00E02A6D">
            <w:pPr>
              <w:pStyle w:val="Default"/>
              <w:ind w:left="-108" w:right="-155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, L2</w:t>
            </w:r>
          </w:p>
        </w:tc>
        <w:tc>
          <w:tcPr>
            <w:tcW w:w="708" w:type="dxa"/>
            <w:vAlign w:val="center"/>
          </w:tcPr>
          <w:p w14:paraId="087EC793" w14:textId="24E465FA" w:rsidR="00786621" w:rsidRPr="00786621" w:rsidRDefault="00A86216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4</w:t>
            </w:r>
          </w:p>
        </w:tc>
      </w:tr>
      <w:tr w:rsidR="00786621" w:rsidRPr="00786621" w14:paraId="2C7C34EA" w14:textId="77777777" w:rsidTr="00E02A6D">
        <w:tc>
          <w:tcPr>
            <w:tcW w:w="10442" w:type="dxa"/>
            <w:gridSpan w:val="6"/>
          </w:tcPr>
          <w:p w14:paraId="5C22574E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OR</w:t>
            </w:r>
          </w:p>
        </w:tc>
      </w:tr>
      <w:tr w:rsidR="00786621" w:rsidRPr="00786621" w14:paraId="2FEBAFA4" w14:textId="77777777" w:rsidTr="00A86216">
        <w:tc>
          <w:tcPr>
            <w:tcW w:w="425" w:type="dxa"/>
          </w:tcPr>
          <w:p w14:paraId="3406BCDD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426" w:type="dxa"/>
          </w:tcPr>
          <w:p w14:paraId="01884B8C" w14:textId="217B9D81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116" w:type="dxa"/>
          </w:tcPr>
          <w:p w14:paraId="64C6E47E" w14:textId="7F20628C" w:rsidR="00786621" w:rsidRPr="00786621" w:rsidRDefault="00395AAA" w:rsidP="00A86216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Discuss the </w:t>
            </w:r>
            <w:r w:rsidR="00A86216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JDBC </w:t>
            </w: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steps to build connection </w:t>
            </w:r>
            <w:r w:rsidR="00F45962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to the</w:t>
            </w:r>
            <w:r w:rsidR="00A86216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data</w:t>
            </w: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base.</w:t>
            </w:r>
          </w:p>
        </w:tc>
        <w:tc>
          <w:tcPr>
            <w:tcW w:w="964" w:type="dxa"/>
            <w:vAlign w:val="center"/>
          </w:tcPr>
          <w:p w14:paraId="3D389D2D" w14:textId="7C3F86E1" w:rsidR="00786621" w:rsidRPr="00786621" w:rsidRDefault="00395AAA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803" w:type="dxa"/>
            <w:vAlign w:val="center"/>
          </w:tcPr>
          <w:p w14:paraId="3FF29FC3" w14:textId="77777777" w:rsidR="00786621" w:rsidRPr="00786621" w:rsidRDefault="00786621" w:rsidP="00E02A6D">
            <w:pPr>
              <w:pStyle w:val="Default"/>
              <w:ind w:left="-108" w:right="-155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, L3</w:t>
            </w:r>
          </w:p>
        </w:tc>
        <w:tc>
          <w:tcPr>
            <w:tcW w:w="708" w:type="dxa"/>
            <w:vAlign w:val="center"/>
          </w:tcPr>
          <w:p w14:paraId="59E7E291" w14:textId="6D8E206E" w:rsidR="00786621" w:rsidRPr="00786621" w:rsidRDefault="00A86216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4</w:t>
            </w:r>
          </w:p>
        </w:tc>
      </w:tr>
      <w:tr w:rsidR="00786621" w:rsidRPr="00786621" w14:paraId="645DE642" w14:textId="77777777" w:rsidTr="00E02A6D">
        <w:tc>
          <w:tcPr>
            <w:tcW w:w="10442" w:type="dxa"/>
            <w:gridSpan w:val="6"/>
          </w:tcPr>
          <w:p w14:paraId="01D85C69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786621" w:rsidRPr="00786621" w14:paraId="20718723" w14:textId="77777777" w:rsidTr="00A86216">
        <w:tc>
          <w:tcPr>
            <w:tcW w:w="425" w:type="dxa"/>
          </w:tcPr>
          <w:p w14:paraId="01576213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426" w:type="dxa"/>
          </w:tcPr>
          <w:p w14:paraId="105A3332" w14:textId="3D71E36A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116" w:type="dxa"/>
            <w:vAlign w:val="center"/>
          </w:tcPr>
          <w:p w14:paraId="45398ECD" w14:textId="77777777" w:rsidR="00A86216" w:rsidRDefault="00A86216" w:rsidP="00A86216">
            <w:pPr>
              <w:pStyle w:val="Defaul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lain the following:</w:t>
            </w:r>
          </w:p>
          <w:p w14:paraId="6B5A12D6" w14:textId="4F59CDBC" w:rsidR="00786621" w:rsidRPr="00786621" w:rsidRDefault="00A86216" w:rsidP="00A86216">
            <w:pPr>
              <w:pStyle w:val="Default"/>
              <w:ind w:right="-25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) Statement 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  <w:t>b)</w:t>
            </w:r>
            <w:proofErr w:type="spellStart"/>
            <w:r>
              <w:rPr>
                <w:rFonts w:ascii="Times New Roman" w:hAnsi="Times New Roman" w:cs="Times New Roman"/>
              </w:rPr>
              <w:t>PreparedStatem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       </w:t>
            </w:r>
            <w:r>
              <w:rPr>
                <w:rFonts w:ascii="Times New Roman" w:hAnsi="Times New Roman" w:cs="Times New Roman"/>
              </w:rPr>
              <w:t xml:space="preserve">c) </w:t>
            </w:r>
            <w:proofErr w:type="spellStart"/>
            <w:r>
              <w:rPr>
                <w:rFonts w:ascii="Times New Roman" w:hAnsi="Times New Roman" w:cs="Times New Roman"/>
              </w:rPr>
              <w:t>CallableStatement</w:t>
            </w:r>
            <w:proofErr w:type="spellEnd"/>
          </w:p>
        </w:tc>
        <w:tc>
          <w:tcPr>
            <w:tcW w:w="964" w:type="dxa"/>
            <w:vAlign w:val="center"/>
          </w:tcPr>
          <w:p w14:paraId="7991925A" w14:textId="7AEB5D3C" w:rsidR="00786621" w:rsidRPr="00786621" w:rsidRDefault="00A86216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803" w:type="dxa"/>
            <w:vAlign w:val="center"/>
          </w:tcPr>
          <w:p w14:paraId="60A87536" w14:textId="631DBA21" w:rsidR="00786621" w:rsidRPr="00786621" w:rsidRDefault="00D64ADE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708" w:type="dxa"/>
            <w:vAlign w:val="center"/>
          </w:tcPr>
          <w:p w14:paraId="39A595D3" w14:textId="7EB80263" w:rsidR="00786621" w:rsidRPr="00786621" w:rsidRDefault="00A86216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4</w:t>
            </w:r>
          </w:p>
        </w:tc>
      </w:tr>
      <w:tr w:rsidR="00786621" w:rsidRPr="00786621" w14:paraId="1EF6BF98" w14:textId="77777777" w:rsidTr="00E02A6D">
        <w:tc>
          <w:tcPr>
            <w:tcW w:w="10442" w:type="dxa"/>
            <w:gridSpan w:val="6"/>
          </w:tcPr>
          <w:p w14:paraId="3E5A0821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OR</w:t>
            </w:r>
          </w:p>
        </w:tc>
      </w:tr>
      <w:tr w:rsidR="00A86216" w:rsidRPr="00786621" w14:paraId="798CF554" w14:textId="77777777" w:rsidTr="00A86216">
        <w:tc>
          <w:tcPr>
            <w:tcW w:w="425" w:type="dxa"/>
          </w:tcPr>
          <w:p w14:paraId="7B20E961" w14:textId="77777777" w:rsidR="00A86216" w:rsidRPr="00786621" w:rsidRDefault="00A86216" w:rsidP="00A86216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426" w:type="dxa"/>
          </w:tcPr>
          <w:p w14:paraId="38A63329" w14:textId="6EF84CB8" w:rsidR="00A86216" w:rsidRPr="00786621" w:rsidRDefault="00A86216" w:rsidP="00A86216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116" w:type="dxa"/>
            <w:vAlign w:val="center"/>
          </w:tcPr>
          <w:p w14:paraId="5B058EB9" w14:textId="3D9E0F08" w:rsidR="00A86216" w:rsidRPr="00786621" w:rsidRDefault="00A86216" w:rsidP="001E4FE8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scuss the methods </w:t>
            </w:r>
            <w:proofErr w:type="spellStart"/>
            <w:proofErr w:type="gramStart"/>
            <w:r w:rsidR="00D64ADE">
              <w:rPr>
                <w:rFonts w:ascii="Times New Roman" w:hAnsi="Times New Roman" w:cs="Times New Roman"/>
              </w:rPr>
              <w:t>executeUpdate</w:t>
            </w:r>
            <w:proofErr w:type="spellEnd"/>
            <w:r w:rsidR="00D64ADE">
              <w:rPr>
                <w:rFonts w:ascii="Times New Roman" w:hAnsi="Times New Roman" w:cs="Times New Roman"/>
              </w:rPr>
              <w:t>(</w:t>
            </w:r>
            <w:proofErr w:type="gramEnd"/>
            <w:r w:rsidR="00D64ADE">
              <w:rPr>
                <w:rFonts w:ascii="Times New Roman" w:hAnsi="Times New Roman" w:cs="Times New Roman"/>
              </w:rPr>
              <w:t xml:space="preserve">), </w:t>
            </w:r>
            <w:proofErr w:type="spellStart"/>
            <w:r w:rsidR="00D64ADE">
              <w:rPr>
                <w:rFonts w:ascii="Times New Roman" w:hAnsi="Times New Roman" w:cs="Times New Roman"/>
              </w:rPr>
              <w:t>executeQuery</w:t>
            </w:r>
            <w:proofErr w:type="spellEnd"/>
            <w:r w:rsidR="00D64ADE">
              <w:rPr>
                <w:rFonts w:ascii="Times New Roman" w:hAnsi="Times New Roman" w:cs="Times New Roman"/>
              </w:rPr>
              <w:t>(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1E4FE8">
              <w:rPr>
                <w:rFonts w:ascii="Times New Roman" w:hAnsi="Times New Roman" w:cs="Times New Roman"/>
              </w:rPr>
              <w:t xml:space="preserve">and </w:t>
            </w:r>
            <w:proofErr w:type="spellStart"/>
            <w:r>
              <w:rPr>
                <w:rFonts w:ascii="Times New Roman" w:hAnsi="Times New Roman" w:cs="Times New Roman"/>
              </w:rPr>
              <w:t>executeBatch</w:t>
            </w:r>
            <w:proofErr w:type="spellEnd"/>
            <w:r>
              <w:rPr>
                <w:rFonts w:ascii="Times New Roman" w:hAnsi="Times New Roman" w:cs="Times New Roman"/>
              </w:rPr>
              <w:t>().</w:t>
            </w:r>
          </w:p>
        </w:tc>
        <w:tc>
          <w:tcPr>
            <w:tcW w:w="964" w:type="dxa"/>
            <w:vAlign w:val="center"/>
          </w:tcPr>
          <w:p w14:paraId="7F413F72" w14:textId="454DCC66" w:rsidR="00A86216" w:rsidRPr="00786621" w:rsidRDefault="00A86216" w:rsidP="00A86216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803" w:type="dxa"/>
            <w:vAlign w:val="center"/>
          </w:tcPr>
          <w:p w14:paraId="052BFC5E" w14:textId="20939280" w:rsidR="00A86216" w:rsidRPr="00786621" w:rsidRDefault="00D64ADE" w:rsidP="00A86216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708" w:type="dxa"/>
            <w:vAlign w:val="center"/>
          </w:tcPr>
          <w:p w14:paraId="037D50AF" w14:textId="54B11CDF" w:rsidR="00A86216" w:rsidRPr="00786621" w:rsidRDefault="00A86216" w:rsidP="00A86216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4</w:t>
            </w:r>
          </w:p>
        </w:tc>
      </w:tr>
      <w:tr w:rsidR="00786621" w:rsidRPr="00786621" w14:paraId="2A2AC3B9" w14:textId="77777777" w:rsidTr="00E02A6D">
        <w:tc>
          <w:tcPr>
            <w:tcW w:w="10442" w:type="dxa"/>
            <w:gridSpan w:val="6"/>
          </w:tcPr>
          <w:p w14:paraId="0F722CBB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786621" w:rsidRPr="00786621" w14:paraId="7860873F" w14:textId="77777777" w:rsidTr="00A86216">
        <w:tc>
          <w:tcPr>
            <w:tcW w:w="425" w:type="dxa"/>
          </w:tcPr>
          <w:p w14:paraId="45A3561D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426" w:type="dxa"/>
          </w:tcPr>
          <w:p w14:paraId="262B826F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116" w:type="dxa"/>
          </w:tcPr>
          <w:p w14:paraId="67D057E6" w14:textId="0D50429F" w:rsidR="00786621" w:rsidRPr="00786621" w:rsidRDefault="001E4FE8" w:rsidP="001E4FE8">
            <w:pPr>
              <w:pStyle w:val="Default"/>
              <w:jc w:val="both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Write a JAVA</w:t>
            </w:r>
            <w:r w:rsidR="00CD6C2F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program t</w:t>
            </w:r>
            <w:r w:rsidR="00A86216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o insert data into Student DATA</w:t>
            </w:r>
            <w:r w:rsidR="00CD6C2F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BASE and retrieve</w:t>
            </w:r>
            <w:r w:rsidR="00D64ADE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Student DB</w:t>
            </w:r>
            <w:r w:rsidR="00A86216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.</w:t>
            </w:r>
          </w:p>
        </w:tc>
        <w:tc>
          <w:tcPr>
            <w:tcW w:w="964" w:type="dxa"/>
            <w:vAlign w:val="center"/>
          </w:tcPr>
          <w:p w14:paraId="3EC8EE7E" w14:textId="6F2EAC9D" w:rsidR="00786621" w:rsidRPr="00786621" w:rsidRDefault="00CD6C2F" w:rsidP="00CD6C2F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     9</w:t>
            </w:r>
          </w:p>
        </w:tc>
        <w:tc>
          <w:tcPr>
            <w:tcW w:w="803" w:type="dxa"/>
            <w:vAlign w:val="center"/>
          </w:tcPr>
          <w:p w14:paraId="3D722CBE" w14:textId="77777777" w:rsidR="00786621" w:rsidRPr="00786621" w:rsidRDefault="00786621" w:rsidP="00E02A6D">
            <w:pPr>
              <w:pStyle w:val="Default"/>
              <w:ind w:left="-108" w:right="-155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,L3</w:t>
            </w:r>
          </w:p>
        </w:tc>
        <w:tc>
          <w:tcPr>
            <w:tcW w:w="708" w:type="dxa"/>
            <w:vAlign w:val="center"/>
          </w:tcPr>
          <w:p w14:paraId="602B4E1D" w14:textId="53083CA9" w:rsidR="00786621" w:rsidRPr="00786621" w:rsidRDefault="00786621" w:rsidP="003751D2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</w:t>
            </w:r>
            <w:r w:rsidR="003751D2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4</w:t>
            </w:r>
          </w:p>
        </w:tc>
      </w:tr>
      <w:tr w:rsidR="00786621" w:rsidRPr="00786621" w14:paraId="47CE4BF7" w14:textId="77777777" w:rsidTr="00E02A6D">
        <w:tc>
          <w:tcPr>
            <w:tcW w:w="10442" w:type="dxa"/>
            <w:gridSpan w:val="6"/>
          </w:tcPr>
          <w:p w14:paraId="2A317E7D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OR</w:t>
            </w:r>
          </w:p>
        </w:tc>
      </w:tr>
      <w:tr w:rsidR="00786621" w:rsidRPr="00786621" w14:paraId="7B889D6A" w14:textId="77777777" w:rsidTr="00A86216">
        <w:tc>
          <w:tcPr>
            <w:tcW w:w="425" w:type="dxa"/>
          </w:tcPr>
          <w:p w14:paraId="5045124E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426" w:type="dxa"/>
          </w:tcPr>
          <w:p w14:paraId="04DC106F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a)</w:t>
            </w:r>
          </w:p>
        </w:tc>
        <w:tc>
          <w:tcPr>
            <w:tcW w:w="7116" w:type="dxa"/>
          </w:tcPr>
          <w:p w14:paraId="096F1A7D" w14:textId="34145621" w:rsidR="00786621" w:rsidRPr="00786621" w:rsidRDefault="00115A9E" w:rsidP="00B07694">
            <w:pPr>
              <w:pStyle w:val="Default"/>
              <w:jc w:val="both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Mention </w:t>
            </w:r>
            <w:r w:rsidR="00B07694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the different types of EJB</w:t>
            </w: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.</w:t>
            </w:r>
          </w:p>
        </w:tc>
        <w:tc>
          <w:tcPr>
            <w:tcW w:w="964" w:type="dxa"/>
            <w:vAlign w:val="center"/>
          </w:tcPr>
          <w:p w14:paraId="0657EEAD" w14:textId="0F9A743A" w:rsidR="00786621" w:rsidRPr="00786621" w:rsidRDefault="008431A4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803" w:type="dxa"/>
            <w:vAlign w:val="center"/>
          </w:tcPr>
          <w:p w14:paraId="766C1E56" w14:textId="1AC29CC1" w:rsidR="00786621" w:rsidRPr="00786621" w:rsidRDefault="001E4FE8" w:rsidP="001E4FE8">
            <w:pPr>
              <w:pStyle w:val="Default"/>
              <w:ind w:left="-108" w:right="-155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708" w:type="dxa"/>
            <w:vAlign w:val="center"/>
          </w:tcPr>
          <w:p w14:paraId="2CD4D1FD" w14:textId="2DD533EB" w:rsidR="00786621" w:rsidRPr="00786621" w:rsidRDefault="00786621" w:rsidP="003751D2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</w:t>
            </w:r>
            <w:r w:rsidR="003751D2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5</w:t>
            </w:r>
          </w:p>
        </w:tc>
      </w:tr>
      <w:tr w:rsidR="00786621" w:rsidRPr="00786621" w14:paraId="24E5A6FF" w14:textId="77777777" w:rsidTr="00A86216">
        <w:tc>
          <w:tcPr>
            <w:tcW w:w="425" w:type="dxa"/>
          </w:tcPr>
          <w:p w14:paraId="430BE8CA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426" w:type="dxa"/>
          </w:tcPr>
          <w:p w14:paraId="3AEE5BD5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b)</w:t>
            </w:r>
          </w:p>
        </w:tc>
        <w:tc>
          <w:tcPr>
            <w:tcW w:w="7116" w:type="dxa"/>
          </w:tcPr>
          <w:p w14:paraId="6545DB09" w14:textId="7AA97F60" w:rsidR="00786621" w:rsidRPr="00786621" w:rsidRDefault="00492D9C" w:rsidP="00B07694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With </w:t>
            </w:r>
            <w:r w:rsidR="00B07694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a neat diagram, explain the </w:t>
            </w: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life cycle </w:t>
            </w:r>
            <w:r w:rsidR="00B07694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of Stateless</w:t>
            </w:r>
            <w:r w:rsidR="00DF743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 </w:t>
            </w:r>
            <w:r w:rsidR="00B07694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Session Bean.</w:t>
            </w:r>
          </w:p>
        </w:tc>
        <w:tc>
          <w:tcPr>
            <w:tcW w:w="964" w:type="dxa"/>
            <w:vAlign w:val="center"/>
          </w:tcPr>
          <w:p w14:paraId="43F0CE3F" w14:textId="73E1866F" w:rsidR="00786621" w:rsidRPr="00786621" w:rsidRDefault="008431A4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803" w:type="dxa"/>
            <w:vAlign w:val="center"/>
          </w:tcPr>
          <w:p w14:paraId="082528E6" w14:textId="37046178" w:rsidR="00786621" w:rsidRPr="00786621" w:rsidRDefault="00786621" w:rsidP="00E02A6D">
            <w:pPr>
              <w:pStyle w:val="Default"/>
              <w:ind w:left="-108" w:right="-155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</w:t>
            </w:r>
            <w:r w:rsidR="001E4FE8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, L2</w:t>
            </w:r>
          </w:p>
        </w:tc>
        <w:tc>
          <w:tcPr>
            <w:tcW w:w="708" w:type="dxa"/>
            <w:vAlign w:val="center"/>
          </w:tcPr>
          <w:p w14:paraId="149EA326" w14:textId="09C1D379" w:rsidR="00786621" w:rsidRPr="00786621" w:rsidRDefault="00786621" w:rsidP="003751D2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</w:t>
            </w:r>
            <w:r w:rsidR="003751D2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5</w:t>
            </w:r>
          </w:p>
        </w:tc>
      </w:tr>
      <w:tr w:rsidR="00786621" w:rsidRPr="00786621" w14:paraId="6D8A8FC4" w14:textId="77777777" w:rsidTr="00E02A6D">
        <w:tc>
          <w:tcPr>
            <w:tcW w:w="10442" w:type="dxa"/>
            <w:gridSpan w:val="6"/>
          </w:tcPr>
          <w:p w14:paraId="19445556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786621" w:rsidRPr="00786621" w14:paraId="52ECB617" w14:textId="77777777" w:rsidTr="00A86216">
        <w:tc>
          <w:tcPr>
            <w:tcW w:w="425" w:type="dxa"/>
          </w:tcPr>
          <w:p w14:paraId="77BA5600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426" w:type="dxa"/>
          </w:tcPr>
          <w:p w14:paraId="42822B52" w14:textId="6A856B2D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116" w:type="dxa"/>
          </w:tcPr>
          <w:p w14:paraId="16C4C33B" w14:textId="7A15BEDA" w:rsidR="00786621" w:rsidRPr="00786621" w:rsidRDefault="00A86216" w:rsidP="00A86216">
            <w:pPr>
              <w:pStyle w:val="Default"/>
              <w:jc w:val="both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Write an EJB program to demonstrate Session Bean using business logic.</w:t>
            </w:r>
          </w:p>
        </w:tc>
        <w:tc>
          <w:tcPr>
            <w:tcW w:w="964" w:type="dxa"/>
            <w:vAlign w:val="center"/>
          </w:tcPr>
          <w:p w14:paraId="15826B21" w14:textId="69E984C5" w:rsidR="00786621" w:rsidRPr="00786621" w:rsidRDefault="00A86216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803" w:type="dxa"/>
            <w:vAlign w:val="center"/>
          </w:tcPr>
          <w:p w14:paraId="47548969" w14:textId="5E46A9A3" w:rsidR="00786621" w:rsidRPr="00786621" w:rsidRDefault="00D64ADE" w:rsidP="00D64ADE">
            <w:pPr>
              <w:pStyle w:val="Default"/>
              <w:ind w:left="-108" w:right="-155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708" w:type="dxa"/>
            <w:vAlign w:val="center"/>
          </w:tcPr>
          <w:p w14:paraId="1128525F" w14:textId="35FBD5FB" w:rsidR="00786621" w:rsidRPr="00786621" w:rsidRDefault="00786621" w:rsidP="003751D2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</w:t>
            </w:r>
            <w:r w:rsidR="003751D2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5</w:t>
            </w:r>
          </w:p>
        </w:tc>
      </w:tr>
      <w:tr w:rsidR="00786621" w:rsidRPr="00786621" w14:paraId="30633E62" w14:textId="77777777" w:rsidTr="00E02A6D">
        <w:tc>
          <w:tcPr>
            <w:tcW w:w="10442" w:type="dxa"/>
            <w:gridSpan w:val="6"/>
          </w:tcPr>
          <w:p w14:paraId="2AF266EC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b/>
                <w:sz w:val="24"/>
                <w:szCs w:val="24"/>
                <w:lang w:eastAsia="en-US"/>
              </w:rPr>
              <w:t>OR</w:t>
            </w:r>
          </w:p>
        </w:tc>
      </w:tr>
      <w:tr w:rsidR="00786621" w:rsidRPr="00786621" w14:paraId="232C66D9" w14:textId="77777777" w:rsidTr="00A86216">
        <w:tc>
          <w:tcPr>
            <w:tcW w:w="425" w:type="dxa"/>
          </w:tcPr>
          <w:p w14:paraId="6A5CF67D" w14:textId="77777777" w:rsidR="00786621" w:rsidRPr="00786621" w:rsidRDefault="00786621" w:rsidP="00E02A6D">
            <w:pPr>
              <w:pStyle w:val="Default"/>
              <w:ind w:right="-108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10</w:t>
            </w:r>
          </w:p>
        </w:tc>
        <w:tc>
          <w:tcPr>
            <w:tcW w:w="426" w:type="dxa"/>
          </w:tcPr>
          <w:p w14:paraId="0B68FECB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a)</w:t>
            </w:r>
          </w:p>
        </w:tc>
        <w:tc>
          <w:tcPr>
            <w:tcW w:w="7116" w:type="dxa"/>
          </w:tcPr>
          <w:p w14:paraId="56035C01" w14:textId="6F7C64C2" w:rsidR="00786621" w:rsidRPr="00786621" w:rsidRDefault="00A86216" w:rsidP="00E02A6D">
            <w:pPr>
              <w:autoSpaceDE w:val="0"/>
              <w:autoSpaceDN w:val="0"/>
              <w:adjustRightInd w:val="0"/>
              <w:jc w:val="both"/>
              <w:rPr>
                <w:rStyle w:val="BalloonTextChar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Explain the types of Message Driven Bean.</w:t>
            </w:r>
          </w:p>
        </w:tc>
        <w:tc>
          <w:tcPr>
            <w:tcW w:w="964" w:type="dxa"/>
            <w:vAlign w:val="center"/>
          </w:tcPr>
          <w:p w14:paraId="59ED7D49" w14:textId="723D3CE1" w:rsidR="00786621" w:rsidRPr="00786621" w:rsidRDefault="006344AC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803" w:type="dxa"/>
            <w:vAlign w:val="center"/>
          </w:tcPr>
          <w:p w14:paraId="06EC3B14" w14:textId="57E6BA10" w:rsidR="00786621" w:rsidRPr="00786621" w:rsidRDefault="00786621" w:rsidP="00D64ADE">
            <w:pPr>
              <w:pStyle w:val="Default"/>
              <w:ind w:left="-108" w:right="-155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</w:t>
            </w:r>
            <w:r w:rsidR="00D64ADE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, L2</w:t>
            </w:r>
          </w:p>
        </w:tc>
        <w:tc>
          <w:tcPr>
            <w:tcW w:w="708" w:type="dxa"/>
            <w:vAlign w:val="center"/>
          </w:tcPr>
          <w:p w14:paraId="2FA334C6" w14:textId="35781F4C" w:rsidR="00786621" w:rsidRPr="00786621" w:rsidRDefault="00786621" w:rsidP="003751D2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</w:t>
            </w:r>
            <w:r w:rsidR="003751D2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5</w:t>
            </w:r>
          </w:p>
        </w:tc>
      </w:tr>
      <w:tr w:rsidR="00786621" w:rsidRPr="00786621" w14:paraId="7E96FC4D" w14:textId="77777777" w:rsidTr="00A86216">
        <w:tc>
          <w:tcPr>
            <w:tcW w:w="425" w:type="dxa"/>
          </w:tcPr>
          <w:p w14:paraId="79726147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426" w:type="dxa"/>
          </w:tcPr>
          <w:p w14:paraId="340AE7D1" w14:textId="77777777" w:rsidR="00786621" w:rsidRPr="00786621" w:rsidRDefault="00786621" w:rsidP="00E02A6D">
            <w:pPr>
              <w:pStyle w:val="Default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b)</w:t>
            </w:r>
          </w:p>
        </w:tc>
        <w:tc>
          <w:tcPr>
            <w:tcW w:w="7116" w:type="dxa"/>
          </w:tcPr>
          <w:p w14:paraId="216BFCB1" w14:textId="73859D4A" w:rsidR="00786621" w:rsidRPr="00786621" w:rsidRDefault="00D64ADE" w:rsidP="00D64ADE">
            <w:pPr>
              <w:pStyle w:val="Default"/>
              <w:spacing w:after="60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ist and explain the a</w:t>
            </w:r>
            <w:r w:rsidR="00A86216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dvanced </w:t>
            </w: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d</w:t>
            </w:r>
            <w:r w:rsidR="00A86216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 xml:space="preserve">ata </w:t>
            </w: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t</w:t>
            </w:r>
            <w:r w:rsidR="00A86216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ypes in SQL3.</w:t>
            </w:r>
          </w:p>
        </w:tc>
        <w:tc>
          <w:tcPr>
            <w:tcW w:w="964" w:type="dxa"/>
            <w:vAlign w:val="center"/>
          </w:tcPr>
          <w:p w14:paraId="46C9DBE1" w14:textId="0D70E0DF" w:rsidR="00786621" w:rsidRPr="00786621" w:rsidRDefault="000E6B8B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803" w:type="dxa"/>
            <w:vAlign w:val="center"/>
          </w:tcPr>
          <w:p w14:paraId="49052ED0" w14:textId="77777777" w:rsidR="00786621" w:rsidRPr="00786621" w:rsidRDefault="00786621" w:rsidP="00E02A6D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708" w:type="dxa"/>
            <w:vAlign w:val="center"/>
          </w:tcPr>
          <w:p w14:paraId="66E1C6DD" w14:textId="588C3DAC" w:rsidR="00786621" w:rsidRPr="00786621" w:rsidRDefault="00786621" w:rsidP="003751D2">
            <w:pPr>
              <w:pStyle w:val="Default"/>
              <w:jc w:val="center"/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786621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CO</w:t>
            </w:r>
            <w:r w:rsidR="003751D2">
              <w:rPr>
                <w:rStyle w:val="BalloonTextChar"/>
                <w:rFonts w:ascii="Times New Roman" w:hAnsi="Times New Roman" w:cs="Times New Roman"/>
                <w:sz w:val="24"/>
                <w:szCs w:val="24"/>
                <w:lang w:eastAsia="en-US"/>
              </w:rPr>
              <w:t>5</w:t>
            </w:r>
          </w:p>
        </w:tc>
      </w:tr>
    </w:tbl>
    <w:p w14:paraId="430CD048" w14:textId="77777777" w:rsidR="003751D2" w:rsidRPr="006C4874" w:rsidRDefault="003751D2" w:rsidP="003751D2">
      <w:pPr>
        <w:pStyle w:val="Footer"/>
        <w:ind w:left="-426"/>
        <w:rPr>
          <w:b/>
          <w:color w:val="000000" w:themeColor="text1"/>
          <w:sz w:val="20"/>
        </w:rPr>
      </w:pPr>
      <w:r w:rsidRPr="006C4874">
        <w:rPr>
          <w:b/>
          <w:color w:val="000000" w:themeColor="text1"/>
          <w:sz w:val="20"/>
        </w:rPr>
        <w:t>Bloom’s Cognitive Levels (BCL): L1: Remember, L2: Understand, L3: Apply, L4: Analyze, L5: Evaluate, L6: Create</w:t>
      </w:r>
    </w:p>
    <w:p w14:paraId="015A0505" w14:textId="77777777" w:rsidR="00786621" w:rsidRDefault="00786621" w:rsidP="00786621">
      <w:pPr>
        <w:rPr>
          <w:b/>
          <w:sz w:val="18"/>
          <w:szCs w:val="18"/>
        </w:rPr>
      </w:pPr>
    </w:p>
    <w:p w14:paraId="1512C6D5" w14:textId="4B768A59" w:rsidR="003751D2" w:rsidRPr="003751D2" w:rsidRDefault="003751D2" w:rsidP="003751D2">
      <w:pPr>
        <w:spacing w:before="60"/>
        <w:ind w:left="-425"/>
        <w:rPr>
          <w:b/>
          <w:sz w:val="22"/>
        </w:rPr>
      </w:pPr>
      <w:r w:rsidRPr="003751D2">
        <w:rPr>
          <w:b/>
          <w:sz w:val="22"/>
        </w:rPr>
        <w:t>Course Outcomes:</w:t>
      </w:r>
    </w:p>
    <w:p w14:paraId="0C628DC2" w14:textId="77777777" w:rsidR="003751D2" w:rsidRPr="003751D2" w:rsidRDefault="003751D2" w:rsidP="003751D2">
      <w:pPr>
        <w:pStyle w:val="ListParagraph"/>
        <w:numPr>
          <w:ilvl w:val="0"/>
          <w:numId w:val="4"/>
        </w:numPr>
        <w:spacing w:before="60"/>
        <w:rPr>
          <w:sz w:val="22"/>
        </w:rPr>
      </w:pPr>
      <w:r w:rsidRPr="003751D2">
        <w:rPr>
          <w:b/>
          <w:sz w:val="22"/>
        </w:rPr>
        <w:t xml:space="preserve">CO1: </w:t>
      </w:r>
      <w:r w:rsidRPr="003751D2">
        <w:rPr>
          <w:sz w:val="22"/>
        </w:rPr>
        <w:t>Learn the concept of Servlet and its life cycle, JSP and its tag</w:t>
      </w:r>
    </w:p>
    <w:p w14:paraId="3BE4FDAE" w14:textId="77777777" w:rsidR="003751D2" w:rsidRPr="003751D2" w:rsidRDefault="003751D2" w:rsidP="003751D2">
      <w:pPr>
        <w:pStyle w:val="ListParagraph"/>
        <w:numPr>
          <w:ilvl w:val="0"/>
          <w:numId w:val="4"/>
        </w:numPr>
        <w:spacing w:before="60"/>
        <w:rPr>
          <w:sz w:val="22"/>
        </w:rPr>
      </w:pPr>
      <w:r w:rsidRPr="003751D2">
        <w:rPr>
          <w:b/>
          <w:sz w:val="22"/>
        </w:rPr>
        <w:t xml:space="preserve">CO2: </w:t>
      </w:r>
      <w:r w:rsidRPr="003751D2">
        <w:rPr>
          <w:sz w:val="22"/>
        </w:rPr>
        <w:t>Understand JSP tags and develop applications using JSP Tags.</w:t>
      </w:r>
    </w:p>
    <w:p w14:paraId="5AE4CA82" w14:textId="77777777" w:rsidR="003751D2" w:rsidRPr="003751D2" w:rsidRDefault="003751D2" w:rsidP="003751D2">
      <w:pPr>
        <w:pStyle w:val="ListParagraph"/>
        <w:numPr>
          <w:ilvl w:val="0"/>
          <w:numId w:val="4"/>
        </w:numPr>
        <w:spacing w:before="60"/>
        <w:rPr>
          <w:sz w:val="22"/>
        </w:rPr>
      </w:pPr>
      <w:r w:rsidRPr="003751D2">
        <w:rPr>
          <w:b/>
          <w:sz w:val="22"/>
        </w:rPr>
        <w:t xml:space="preserve">CO3: </w:t>
      </w:r>
      <w:r w:rsidRPr="003751D2">
        <w:rPr>
          <w:sz w:val="22"/>
        </w:rPr>
        <w:t>Create packages and interfaces</w:t>
      </w:r>
    </w:p>
    <w:p w14:paraId="1639D650" w14:textId="77777777" w:rsidR="003751D2" w:rsidRPr="003751D2" w:rsidRDefault="003751D2" w:rsidP="003751D2">
      <w:pPr>
        <w:pStyle w:val="ListParagraph"/>
        <w:numPr>
          <w:ilvl w:val="0"/>
          <w:numId w:val="4"/>
        </w:numPr>
        <w:spacing w:before="60"/>
        <w:rPr>
          <w:sz w:val="22"/>
        </w:rPr>
      </w:pPr>
      <w:r w:rsidRPr="003751D2">
        <w:rPr>
          <w:b/>
          <w:sz w:val="22"/>
        </w:rPr>
        <w:t xml:space="preserve">CO4: </w:t>
      </w:r>
      <w:r w:rsidRPr="003751D2">
        <w:rPr>
          <w:sz w:val="22"/>
        </w:rPr>
        <w:t>Build Database connection</w:t>
      </w:r>
    </w:p>
    <w:p w14:paraId="43DF82EB" w14:textId="77777777" w:rsidR="003751D2" w:rsidRPr="003751D2" w:rsidRDefault="003751D2" w:rsidP="003751D2">
      <w:pPr>
        <w:pStyle w:val="ListParagraph"/>
        <w:numPr>
          <w:ilvl w:val="0"/>
          <w:numId w:val="4"/>
        </w:numPr>
        <w:spacing w:before="60"/>
        <w:rPr>
          <w:sz w:val="22"/>
        </w:rPr>
      </w:pPr>
      <w:r w:rsidRPr="003751D2">
        <w:rPr>
          <w:b/>
          <w:sz w:val="22"/>
        </w:rPr>
        <w:t xml:space="preserve">CO5: </w:t>
      </w:r>
      <w:r w:rsidRPr="003751D2">
        <w:rPr>
          <w:sz w:val="22"/>
        </w:rPr>
        <w:t>Develop Enterprise Java Bean Applications</w:t>
      </w:r>
    </w:p>
    <w:p w14:paraId="3D7DE856" w14:textId="0B4A824E" w:rsidR="00B52C28" w:rsidRDefault="00B52C28"/>
    <w:sectPr w:rsidR="00B52C28" w:rsidSect="00A33E6E">
      <w:footnotePr>
        <w:pos w:val="beneathText"/>
      </w:footnotePr>
      <w:pgSz w:w="11909" w:h="16834" w:code="9"/>
      <w:pgMar w:top="993" w:right="569" w:bottom="448" w:left="144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B1D056" w14:textId="77777777" w:rsidR="00064F3E" w:rsidRDefault="00064F3E">
      <w:r>
        <w:separator/>
      </w:r>
    </w:p>
  </w:endnote>
  <w:endnote w:type="continuationSeparator" w:id="0">
    <w:p w14:paraId="509E050C" w14:textId="77777777" w:rsidR="00064F3E" w:rsidRDefault="00064F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5D2655" w14:textId="77777777" w:rsidR="00064F3E" w:rsidRDefault="00064F3E">
      <w:r>
        <w:separator/>
      </w:r>
    </w:p>
  </w:footnote>
  <w:footnote w:type="continuationSeparator" w:id="0">
    <w:p w14:paraId="66DD648A" w14:textId="77777777" w:rsidR="00064F3E" w:rsidRDefault="00064F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2C4583"/>
    <w:multiLevelType w:val="hybridMultilevel"/>
    <w:tmpl w:val="CE506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8928A8"/>
    <w:multiLevelType w:val="hybridMultilevel"/>
    <w:tmpl w:val="39D889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B15562"/>
    <w:multiLevelType w:val="hybridMultilevel"/>
    <w:tmpl w:val="B1266E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C547E00"/>
    <w:multiLevelType w:val="hybridMultilevel"/>
    <w:tmpl w:val="B1266E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M1MTAyNDU3NDVS0lEKTi0uzszPAykwqgUABf2KVCwAAAA="/>
  </w:docVars>
  <w:rsids>
    <w:rsidRoot w:val="00786621"/>
    <w:rsid w:val="00002335"/>
    <w:rsid w:val="00003E8C"/>
    <w:rsid w:val="000062B2"/>
    <w:rsid w:val="0002134E"/>
    <w:rsid w:val="0002143E"/>
    <w:rsid w:val="000226D9"/>
    <w:rsid w:val="00031478"/>
    <w:rsid w:val="00033496"/>
    <w:rsid w:val="000357AB"/>
    <w:rsid w:val="0004504F"/>
    <w:rsid w:val="000462D7"/>
    <w:rsid w:val="000550A1"/>
    <w:rsid w:val="00055C0A"/>
    <w:rsid w:val="00060692"/>
    <w:rsid w:val="00061A45"/>
    <w:rsid w:val="00061C9D"/>
    <w:rsid w:val="00064F3E"/>
    <w:rsid w:val="00065DBE"/>
    <w:rsid w:val="000729D0"/>
    <w:rsid w:val="0008200B"/>
    <w:rsid w:val="00082339"/>
    <w:rsid w:val="000929A9"/>
    <w:rsid w:val="000963A1"/>
    <w:rsid w:val="00097F0C"/>
    <w:rsid w:val="000A0355"/>
    <w:rsid w:val="000A03A4"/>
    <w:rsid w:val="000B73FB"/>
    <w:rsid w:val="000C7149"/>
    <w:rsid w:val="000D18C4"/>
    <w:rsid w:val="000D27ED"/>
    <w:rsid w:val="000D54EF"/>
    <w:rsid w:val="000D64F5"/>
    <w:rsid w:val="000E6B8B"/>
    <w:rsid w:val="0010010A"/>
    <w:rsid w:val="00100132"/>
    <w:rsid w:val="00105C0B"/>
    <w:rsid w:val="0011023F"/>
    <w:rsid w:val="001106C2"/>
    <w:rsid w:val="00115A9E"/>
    <w:rsid w:val="001238AE"/>
    <w:rsid w:val="00124D5E"/>
    <w:rsid w:val="001278C8"/>
    <w:rsid w:val="00132C75"/>
    <w:rsid w:val="00134119"/>
    <w:rsid w:val="00143CE9"/>
    <w:rsid w:val="00147EF2"/>
    <w:rsid w:val="00155DBA"/>
    <w:rsid w:val="00157A76"/>
    <w:rsid w:val="001646D7"/>
    <w:rsid w:val="00167FF3"/>
    <w:rsid w:val="00176D86"/>
    <w:rsid w:val="00180E5F"/>
    <w:rsid w:val="00181F98"/>
    <w:rsid w:val="001916CB"/>
    <w:rsid w:val="001A37FF"/>
    <w:rsid w:val="001B1EF6"/>
    <w:rsid w:val="001B3A4D"/>
    <w:rsid w:val="001B5F3C"/>
    <w:rsid w:val="001B7073"/>
    <w:rsid w:val="001C0DA3"/>
    <w:rsid w:val="001C432F"/>
    <w:rsid w:val="001D0617"/>
    <w:rsid w:val="001D5647"/>
    <w:rsid w:val="001E4FE8"/>
    <w:rsid w:val="001E55A7"/>
    <w:rsid w:val="001E6647"/>
    <w:rsid w:val="001E7F46"/>
    <w:rsid w:val="00200408"/>
    <w:rsid w:val="002134B4"/>
    <w:rsid w:val="002217DF"/>
    <w:rsid w:val="00223738"/>
    <w:rsid w:val="00226CAC"/>
    <w:rsid w:val="00231CDA"/>
    <w:rsid w:val="00236C33"/>
    <w:rsid w:val="00242C7A"/>
    <w:rsid w:val="002446E1"/>
    <w:rsid w:val="0025342A"/>
    <w:rsid w:val="002569A5"/>
    <w:rsid w:val="002607E5"/>
    <w:rsid w:val="00267AF4"/>
    <w:rsid w:val="00274C6B"/>
    <w:rsid w:val="00275F4F"/>
    <w:rsid w:val="00293EBC"/>
    <w:rsid w:val="002A2BB7"/>
    <w:rsid w:val="002A5289"/>
    <w:rsid w:val="002A5644"/>
    <w:rsid w:val="002B4EF7"/>
    <w:rsid w:val="002B71B7"/>
    <w:rsid w:val="002C30C2"/>
    <w:rsid w:val="002C6564"/>
    <w:rsid w:val="002D16DF"/>
    <w:rsid w:val="002E6631"/>
    <w:rsid w:val="003048F5"/>
    <w:rsid w:val="003059A1"/>
    <w:rsid w:val="00307067"/>
    <w:rsid w:val="003076A7"/>
    <w:rsid w:val="0031615F"/>
    <w:rsid w:val="00322A36"/>
    <w:rsid w:val="003248DC"/>
    <w:rsid w:val="0032502B"/>
    <w:rsid w:val="00325515"/>
    <w:rsid w:val="0033184E"/>
    <w:rsid w:val="003460E8"/>
    <w:rsid w:val="00351F0B"/>
    <w:rsid w:val="00363C7E"/>
    <w:rsid w:val="003644CF"/>
    <w:rsid w:val="00367C24"/>
    <w:rsid w:val="00374DA8"/>
    <w:rsid w:val="003751D2"/>
    <w:rsid w:val="0038591C"/>
    <w:rsid w:val="00395AAA"/>
    <w:rsid w:val="003971A8"/>
    <w:rsid w:val="00397AEC"/>
    <w:rsid w:val="003A42B5"/>
    <w:rsid w:val="003D16E5"/>
    <w:rsid w:val="003E255E"/>
    <w:rsid w:val="003E2D95"/>
    <w:rsid w:val="003E4008"/>
    <w:rsid w:val="003E49FE"/>
    <w:rsid w:val="003F3E0D"/>
    <w:rsid w:val="0040107C"/>
    <w:rsid w:val="00405263"/>
    <w:rsid w:val="00413F61"/>
    <w:rsid w:val="0042529B"/>
    <w:rsid w:val="004265EB"/>
    <w:rsid w:val="00426722"/>
    <w:rsid w:val="00440372"/>
    <w:rsid w:val="00445A86"/>
    <w:rsid w:val="00450FC1"/>
    <w:rsid w:val="00455EE1"/>
    <w:rsid w:val="00462ACB"/>
    <w:rsid w:val="004658D7"/>
    <w:rsid w:val="00484E5C"/>
    <w:rsid w:val="00490493"/>
    <w:rsid w:val="00492D9C"/>
    <w:rsid w:val="00497191"/>
    <w:rsid w:val="004B6028"/>
    <w:rsid w:val="004B6A76"/>
    <w:rsid w:val="004C2CEB"/>
    <w:rsid w:val="004C2FDC"/>
    <w:rsid w:val="004C3910"/>
    <w:rsid w:val="004C47E6"/>
    <w:rsid w:val="004D4E55"/>
    <w:rsid w:val="004D56CF"/>
    <w:rsid w:val="004D6ACE"/>
    <w:rsid w:val="004E2FA8"/>
    <w:rsid w:val="00500A4E"/>
    <w:rsid w:val="005045A6"/>
    <w:rsid w:val="00513109"/>
    <w:rsid w:val="00514D39"/>
    <w:rsid w:val="00517B26"/>
    <w:rsid w:val="005231FE"/>
    <w:rsid w:val="0052323D"/>
    <w:rsid w:val="005303BB"/>
    <w:rsid w:val="005328EF"/>
    <w:rsid w:val="00533DDA"/>
    <w:rsid w:val="00535168"/>
    <w:rsid w:val="00545759"/>
    <w:rsid w:val="005502D2"/>
    <w:rsid w:val="005609F7"/>
    <w:rsid w:val="005611BC"/>
    <w:rsid w:val="00571578"/>
    <w:rsid w:val="00584815"/>
    <w:rsid w:val="00593C30"/>
    <w:rsid w:val="005B1A70"/>
    <w:rsid w:val="005B562B"/>
    <w:rsid w:val="005C24BB"/>
    <w:rsid w:val="005C6C68"/>
    <w:rsid w:val="005D17D4"/>
    <w:rsid w:val="005D4E32"/>
    <w:rsid w:val="005E7F4E"/>
    <w:rsid w:val="005F7787"/>
    <w:rsid w:val="006039F5"/>
    <w:rsid w:val="00607281"/>
    <w:rsid w:val="0061179A"/>
    <w:rsid w:val="00620FE5"/>
    <w:rsid w:val="006329E5"/>
    <w:rsid w:val="006344AC"/>
    <w:rsid w:val="00641DB9"/>
    <w:rsid w:val="00644460"/>
    <w:rsid w:val="00647223"/>
    <w:rsid w:val="00647862"/>
    <w:rsid w:val="006513FA"/>
    <w:rsid w:val="0066065A"/>
    <w:rsid w:val="006718ED"/>
    <w:rsid w:val="0067474C"/>
    <w:rsid w:val="00677812"/>
    <w:rsid w:val="00683485"/>
    <w:rsid w:val="00694790"/>
    <w:rsid w:val="006A0308"/>
    <w:rsid w:val="006A4ADD"/>
    <w:rsid w:val="006A6407"/>
    <w:rsid w:val="006B3CB1"/>
    <w:rsid w:val="006C58CD"/>
    <w:rsid w:val="006C6C6B"/>
    <w:rsid w:val="006D25B9"/>
    <w:rsid w:val="006D2617"/>
    <w:rsid w:val="006D3DEE"/>
    <w:rsid w:val="006E3120"/>
    <w:rsid w:val="006F5262"/>
    <w:rsid w:val="00702109"/>
    <w:rsid w:val="00703C6B"/>
    <w:rsid w:val="00711929"/>
    <w:rsid w:val="00732B03"/>
    <w:rsid w:val="007369B0"/>
    <w:rsid w:val="0073771E"/>
    <w:rsid w:val="0074090F"/>
    <w:rsid w:val="007437C0"/>
    <w:rsid w:val="00745F4C"/>
    <w:rsid w:val="00745FE4"/>
    <w:rsid w:val="00755253"/>
    <w:rsid w:val="0075620D"/>
    <w:rsid w:val="0075636E"/>
    <w:rsid w:val="0077404B"/>
    <w:rsid w:val="00777D46"/>
    <w:rsid w:val="007815B4"/>
    <w:rsid w:val="00786621"/>
    <w:rsid w:val="00790DCB"/>
    <w:rsid w:val="00793641"/>
    <w:rsid w:val="007B5B42"/>
    <w:rsid w:val="007F10EC"/>
    <w:rsid w:val="007F1C2A"/>
    <w:rsid w:val="008035BB"/>
    <w:rsid w:val="008045E4"/>
    <w:rsid w:val="00823492"/>
    <w:rsid w:val="008420A1"/>
    <w:rsid w:val="008431A4"/>
    <w:rsid w:val="00843B26"/>
    <w:rsid w:val="00846DE5"/>
    <w:rsid w:val="008478FD"/>
    <w:rsid w:val="00847ACA"/>
    <w:rsid w:val="008520CA"/>
    <w:rsid w:val="00852702"/>
    <w:rsid w:val="008547A4"/>
    <w:rsid w:val="0087040B"/>
    <w:rsid w:val="00875C15"/>
    <w:rsid w:val="0087731A"/>
    <w:rsid w:val="008955EB"/>
    <w:rsid w:val="008B16D0"/>
    <w:rsid w:val="008B672A"/>
    <w:rsid w:val="008C03C4"/>
    <w:rsid w:val="008C7C28"/>
    <w:rsid w:val="008E3743"/>
    <w:rsid w:val="008F01F4"/>
    <w:rsid w:val="008F55D4"/>
    <w:rsid w:val="00903E38"/>
    <w:rsid w:val="0091076A"/>
    <w:rsid w:val="009112FB"/>
    <w:rsid w:val="00931AAB"/>
    <w:rsid w:val="00945AD7"/>
    <w:rsid w:val="009505BD"/>
    <w:rsid w:val="00954278"/>
    <w:rsid w:val="00993345"/>
    <w:rsid w:val="00995B52"/>
    <w:rsid w:val="009A6ABF"/>
    <w:rsid w:val="009B17BA"/>
    <w:rsid w:val="009B1ECD"/>
    <w:rsid w:val="009B3ED4"/>
    <w:rsid w:val="009B4806"/>
    <w:rsid w:val="009C368C"/>
    <w:rsid w:val="009D41C5"/>
    <w:rsid w:val="00A11ECE"/>
    <w:rsid w:val="00A153FF"/>
    <w:rsid w:val="00A24EF6"/>
    <w:rsid w:val="00A25B3A"/>
    <w:rsid w:val="00A449D6"/>
    <w:rsid w:val="00A51348"/>
    <w:rsid w:val="00A519EE"/>
    <w:rsid w:val="00A53885"/>
    <w:rsid w:val="00A55230"/>
    <w:rsid w:val="00A557D6"/>
    <w:rsid w:val="00A61AC8"/>
    <w:rsid w:val="00A66F8D"/>
    <w:rsid w:val="00A7170D"/>
    <w:rsid w:val="00A82483"/>
    <w:rsid w:val="00A86216"/>
    <w:rsid w:val="00A91DA5"/>
    <w:rsid w:val="00A94510"/>
    <w:rsid w:val="00A97315"/>
    <w:rsid w:val="00AA1076"/>
    <w:rsid w:val="00AA2553"/>
    <w:rsid w:val="00AA30DB"/>
    <w:rsid w:val="00AA56B3"/>
    <w:rsid w:val="00AB40B6"/>
    <w:rsid w:val="00AB605E"/>
    <w:rsid w:val="00AC0FAC"/>
    <w:rsid w:val="00AC2E2A"/>
    <w:rsid w:val="00AD01B7"/>
    <w:rsid w:val="00AD2A8D"/>
    <w:rsid w:val="00AD3345"/>
    <w:rsid w:val="00AD7694"/>
    <w:rsid w:val="00AE33F6"/>
    <w:rsid w:val="00AE5D09"/>
    <w:rsid w:val="00AF50DD"/>
    <w:rsid w:val="00B02518"/>
    <w:rsid w:val="00B07694"/>
    <w:rsid w:val="00B10A35"/>
    <w:rsid w:val="00B138F8"/>
    <w:rsid w:val="00B140E3"/>
    <w:rsid w:val="00B224A1"/>
    <w:rsid w:val="00B2641F"/>
    <w:rsid w:val="00B30792"/>
    <w:rsid w:val="00B30968"/>
    <w:rsid w:val="00B33487"/>
    <w:rsid w:val="00B4003D"/>
    <w:rsid w:val="00B42A33"/>
    <w:rsid w:val="00B473B5"/>
    <w:rsid w:val="00B52C28"/>
    <w:rsid w:val="00B65EB3"/>
    <w:rsid w:val="00B66775"/>
    <w:rsid w:val="00B73A52"/>
    <w:rsid w:val="00B85E3A"/>
    <w:rsid w:val="00B91D07"/>
    <w:rsid w:val="00BA65AB"/>
    <w:rsid w:val="00BB6B47"/>
    <w:rsid w:val="00BC260B"/>
    <w:rsid w:val="00BD4BE7"/>
    <w:rsid w:val="00BF0C7B"/>
    <w:rsid w:val="00BF27D0"/>
    <w:rsid w:val="00BF304C"/>
    <w:rsid w:val="00BF57B6"/>
    <w:rsid w:val="00BF6540"/>
    <w:rsid w:val="00C012D8"/>
    <w:rsid w:val="00C17609"/>
    <w:rsid w:val="00C32911"/>
    <w:rsid w:val="00C351CC"/>
    <w:rsid w:val="00C3630A"/>
    <w:rsid w:val="00C62C3F"/>
    <w:rsid w:val="00C63308"/>
    <w:rsid w:val="00C63575"/>
    <w:rsid w:val="00C70121"/>
    <w:rsid w:val="00C75710"/>
    <w:rsid w:val="00C96BF8"/>
    <w:rsid w:val="00CA5A55"/>
    <w:rsid w:val="00CB1852"/>
    <w:rsid w:val="00CB62A9"/>
    <w:rsid w:val="00CC06E2"/>
    <w:rsid w:val="00CC0F45"/>
    <w:rsid w:val="00CC40B0"/>
    <w:rsid w:val="00CD35AE"/>
    <w:rsid w:val="00CD68A5"/>
    <w:rsid w:val="00CD6C2F"/>
    <w:rsid w:val="00CE27BD"/>
    <w:rsid w:val="00CF0288"/>
    <w:rsid w:val="00CF67BE"/>
    <w:rsid w:val="00D02818"/>
    <w:rsid w:val="00D02D89"/>
    <w:rsid w:val="00D17C9B"/>
    <w:rsid w:val="00D222BB"/>
    <w:rsid w:val="00D26E41"/>
    <w:rsid w:val="00D2730D"/>
    <w:rsid w:val="00D33389"/>
    <w:rsid w:val="00D46356"/>
    <w:rsid w:val="00D632B5"/>
    <w:rsid w:val="00D64ADE"/>
    <w:rsid w:val="00D65D95"/>
    <w:rsid w:val="00D7790D"/>
    <w:rsid w:val="00D82898"/>
    <w:rsid w:val="00DA0B2B"/>
    <w:rsid w:val="00DA7D4F"/>
    <w:rsid w:val="00DB10D9"/>
    <w:rsid w:val="00DB246C"/>
    <w:rsid w:val="00DC3759"/>
    <w:rsid w:val="00DE480B"/>
    <w:rsid w:val="00DF498D"/>
    <w:rsid w:val="00DF5440"/>
    <w:rsid w:val="00DF5D9F"/>
    <w:rsid w:val="00DF7431"/>
    <w:rsid w:val="00E007E2"/>
    <w:rsid w:val="00E15B2B"/>
    <w:rsid w:val="00E223D6"/>
    <w:rsid w:val="00E31846"/>
    <w:rsid w:val="00E46E73"/>
    <w:rsid w:val="00E55925"/>
    <w:rsid w:val="00E60F75"/>
    <w:rsid w:val="00E61461"/>
    <w:rsid w:val="00E62590"/>
    <w:rsid w:val="00E72943"/>
    <w:rsid w:val="00E745B1"/>
    <w:rsid w:val="00E90E91"/>
    <w:rsid w:val="00E91016"/>
    <w:rsid w:val="00E91995"/>
    <w:rsid w:val="00E930B1"/>
    <w:rsid w:val="00E97000"/>
    <w:rsid w:val="00EA3C65"/>
    <w:rsid w:val="00EE3166"/>
    <w:rsid w:val="00EF0E61"/>
    <w:rsid w:val="00F053A5"/>
    <w:rsid w:val="00F1079F"/>
    <w:rsid w:val="00F219F2"/>
    <w:rsid w:val="00F27E66"/>
    <w:rsid w:val="00F34BF2"/>
    <w:rsid w:val="00F42445"/>
    <w:rsid w:val="00F45962"/>
    <w:rsid w:val="00F56822"/>
    <w:rsid w:val="00F571EC"/>
    <w:rsid w:val="00F618BA"/>
    <w:rsid w:val="00F6388E"/>
    <w:rsid w:val="00F66677"/>
    <w:rsid w:val="00F80DFD"/>
    <w:rsid w:val="00F83362"/>
    <w:rsid w:val="00F92FD4"/>
    <w:rsid w:val="00F960FA"/>
    <w:rsid w:val="00FA35C5"/>
    <w:rsid w:val="00FA43B9"/>
    <w:rsid w:val="00FA6838"/>
    <w:rsid w:val="00FB1370"/>
    <w:rsid w:val="00FB32E6"/>
    <w:rsid w:val="00FB6BC8"/>
    <w:rsid w:val="00FC5878"/>
    <w:rsid w:val="00FC7E10"/>
    <w:rsid w:val="00FD008A"/>
    <w:rsid w:val="00FD241F"/>
    <w:rsid w:val="00FD26AE"/>
    <w:rsid w:val="00FD4143"/>
    <w:rsid w:val="00FD4177"/>
    <w:rsid w:val="00FD5AF5"/>
    <w:rsid w:val="00FE78CE"/>
    <w:rsid w:val="00FE7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D845D"/>
  <w15:chartTrackingRefBased/>
  <w15:docId w15:val="{A9CDE9FF-F55E-4BAF-9970-0153F28F8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6621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qFormat/>
    <w:rsid w:val="00786621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rsid w:val="0078662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86621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786621"/>
    <w:pPr>
      <w:ind w:left="720"/>
    </w:pPr>
  </w:style>
  <w:style w:type="paragraph" w:customStyle="1" w:styleId="Default">
    <w:name w:val="Default"/>
    <w:qFormat/>
    <w:rsid w:val="00786621"/>
    <w:pPr>
      <w:spacing w:after="0" w:line="240" w:lineRule="auto"/>
    </w:pPr>
    <w:rPr>
      <w:rFonts w:ascii="Cambria" w:eastAsia="Calibri" w:hAnsi="Cambria" w:cs="Cambria"/>
      <w:color w:val="000000"/>
      <w:sz w:val="24"/>
      <w:szCs w:val="24"/>
      <w:lang w:eastAsia="zh-CN"/>
    </w:rPr>
  </w:style>
  <w:style w:type="paragraph" w:customStyle="1" w:styleId="FrameContents">
    <w:name w:val="Frame Contents"/>
    <w:basedOn w:val="Normal"/>
    <w:qFormat/>
    <w:rsid w:val="00786621"/>
    <w:pPr>
      <w:suppressAutoHyphens w:val="0"/>
      <w:spacing w:after="200" w:line="276" w:lineRule="auto"/>
    </w:pPr>
    <w:rPr>
      <w:rFonts w:ascii="Calibri" w:eastAsia="Calibri" w:hAnsi="Calibri"/>
      <w:color w:val="00000A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3751D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51D2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22</Words>
  <Characters>1489</Characters>
  <Application>Microsoft Office Word</Application>
  <DocSecurity>0</DocSecurity>
  <Lines>135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tha</dc:creator>
  <cp:keywords/>
  <dc:description/>
  <cp:lastModifiedBy>suma mg</cp:lastModifiedBy>
  <cp:revision>44</cp:revision>
  <cp:lastPrinted>2018-05-15T03:54:00Z</cp:lastPrinted>
  <dcterms:created xsi:type="dcterms:W3CDTF">2018-05-14T13:22:00Z</dcterms:created>
  <dcterms:modified xsi:type="dcterms:W3CDTF">2018-05-15T04:18:00Z</dcterms:modified>
</cp:coreProperties>
</file>